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B281A" w14:textId="181F58CB" w:rsidR="00B81FC7" w:rsidRPr="00B81FC7" w:rsidRDefault="009E5EC6" w:rsidP="00B81FC7">
      <w:r w:rsidRPr="00B6334C">
        <w:rPr>
          <w:noProof/>
          <w:lang w:val="en-US" w:bidi="km-KH"/>
        </w:rPr>
        <w:drawing>
          <wp:anchor distT="0" distB="0" distL="114300" distR="114300" simplePos="0" relativeHeight="251658240" behindDoc="1" locked="0" layoutInCell="1" allowOverlap="1" wp14:anchorId="2A1BCE1D" wp14:editId="482416E8">
            <wp:simplePos x="0" y="0"/>
            <wp:positionH relativeFrom="column">
              <wp:posOffset>-356235</wp:posOffset>
            </wp:positionH>
            <wp:positionV relativeFrom="paragraph">
              <wp:posOffset>-275541</wp:posOffset>
            </wp:positionV>
            <wp:extent cx="1007110" cy="702310"/>
            <wp:effectExtent l="0" t="0" r="2540" b="254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11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34E7C7" w14:textId="653793D6" w:rsidR="00F206FD" w:rsidRPr="008C6630" w:rsidRDefault="00C965BA" w:rsidP="00A9116C">
      <w:pPr>
        <w:pStyle w:val="Heading1"/>
        <w:spacing w:before="480" w:after="240"/>
        <w:jc w:val="center"/>
        <w:rPr>
          <w:rFonts w:ascii="Times New Roman" w:hAnsi="Times New Roman" w:cs="Times New Roman"/>
          <w:color w:val="3CBDDD"/>
          <w:sz w:val="12"/>
          <w:szCs w:val="12"/>
        </w:rPr>
      </w:pPr>
      <w:r w:rsidRPr="00B6334C">
        <w:rPr>
          <w:rFonts w:ascii="Times New Roman" w:hAnsi="Times New Roman" w:cs="Times New Roman"/>
          <w:sz w:val="40"/>
          <w:szCs w:val="40"/>
        </w:rPr>
        <w:t>Australia Awards Scholarships</w:t>
      </w:r>
      <w:r w:rsidR="004F2BEE">
        <w:rPr>
          <w:rFonts w:ascii="Times New Roman" w:hAnsi="Times New Roman" w:cs="Times New Roman"/>
          <w:sz w:val="40"/>
          <w:szCs w:val="40"/>
        </w:rPr>
        <w:br/>
      </w:r>
      <w:r w:rsidR="00204E7C">
        <w:rPr>
          <w:rFonts w:ascii="Times New Roman" w:hAnsi="Times New Roman" w:cs="Times New Roman"/>
          <w:sz w:val="40"/>
          <w:szCs w:val="40"/>
        </w:rPr>
        <w:t>Research</w:t>
      </w:r>
      <w:r w:rsidR="00F206FD">
        <w:rPr>
          <w:rFonts w:ascii="Times New Roman" w:hAnsi="Times New Roman" w:cs="Times New Roman"/>
          <w:sz w:val="40"/>
          <w:szCs w:val="40"/>
        </w:rPr>
        <w:t xml:space="preserve"> Proposal</w:t>
      </w:r>
      <w:r w:rsidR="00204E7C">
        <w:rPr>
          <w:rFonts w:ascii="Times New Roman" w:hAnsi="Times New Roman" w:cs="Times New Roman"/>
          <w:sz w:val="40"/>
          <w:szCs w:val="40"/>
        </w:rPr>
        <w:t xml:space="preserve"> (Sample)</w:t>
      </w:r>
    </w:p>
    <w:p w14:paraId="753AAF7D" w14:textId="51229C4B" w:rsidR="00DF4A83" w:rsidRDefault="00DF4A83" w:rsidP="00302A00">
      <w:pPr>
        <w:pStyle w:val="Heading2"/>
        <w:spacing w:after="120"/>
        <w:ind w:left="-562"/>
      </w:pPr>
      <w:r>
        <w:t>Applicant’s name:</w:t>
      </w:r>
    </w:p>
    <w:p w14:paraId="4DA4D101" w14:textId="4C2CFEE0" w:rsidR="005163DC" w:rsidRPr="00302A00" w:rsidRDefault="005163DC" w:rsidP="00302A00">
      <w:pPr>
        <w:pStyle w:val="Heading2"/>
        <w:spacing w:after="120"/>
        <w:ind w:left="-562"/>
      </w:pPr>
      <w:r w:rsidRPr="00B6334C">
        <w:t xml:space="preserve">Research proposal details </w:t>
      </w:r>
      <w:r w:rsidRPr="00B6334C">
        <w:rPr>
          <w:sz w:val="22"/>
          <w:szCs w:val="22"/>
        </w:rPr>
        <w:t>(</w:t>
      </w:r>
      <w:proofErr w:type="gramStart"/>
      <w:r w:rsidR="00A47DAA">
        <w:rPr>
          <w:sz w:val="22"/>
          <w:szCs w:val="22"/>
        </w:rPr>
        <w:t>Master</w:t>
      </w:r>
      <w:r w:rsidR="0093378E">
        <w:rPr>
          <w:sz w:val="22"/>
          <w:szCs w:val="22"/>
        </w:rPr>
        <w:t>s</w:t>
      </w:r>
      <w:proofErr w:type="gramEnd"/>
      <w:r w:rsidR="00A47DAA">
        <w:rPr>
          <w:sz w:val="22"/>
          <w:szCs w:val="22"/>
        </w:rPr>
        <w:t xml:space="preserve"> by </w:t>
      </w:r>
      <w:r w:rsidRPr="00B6334C">
        <w:rPr>
          <w:sz w:val="22"/>
          <w:szCs w:val="22"/>
        </w:rPr>
        <w:t xml:space="preserve">research </w:t>
      </w:r>
      <w:r w:rsidR="00A47DAA">
        <w:rPr>
          <w:sz w:val="22"/>
          <w:szCs w:val="22"/>
        </w:rPr>
        <w:t xml:space="preserve">and PhD </w:t>
      </w:r>
      <w:r w:rsidRPr="00B6334C">
        <w:rPr>
          <w:sz w:val="22"/>
          <w:szCs w:val="22"/>
        </w:rPr>
        <w:t>applicants only)</w:t>
      </w:r>
    </w:p>
    <w:tbl>
      <w:tblPr>
        <w:tblW w:w="10069" w:type="dxa"/>
        <w:tblInd w:w="-624" w:type="dxa"/>
        <w:tblBorders>
          <w:top w:val="single" w:sz="4" w:space="0" w:color="D3EAFF"/>
          <w:left w:val="single" w:sz="4" w:space="0" w:color="D3EAFF"/>
          <w:bottom w:val="single" w:sz="4" w:space="0" w:color="D3EAFF"/>
          <w:right w:val="single" w:sz="4" w:space="0" w:color="D3EAFF"/>
          <w:insideH w:val="single" w:sz="4" w:space="0" w:color="D3EAFF"/>
          <w:insideV w:val="single" w:sz="4" w:space="0" w:color="D3EAFF"/>
        </w:tblBorders>
        <w:tblLayout w:type="fixed"/>
        <w:tblCellMar>
          <w:left w:w="85" w:type="dxa"/>
          <w:right w:w="85" w:type="dxa"/>
        </w:tblCellMar>
        <w:tblLook w:val="0600" w:firstRow="0" w:lastRow="0" w:firstColumn="0" w:lastColumn="0" w:noHBand="1" w:noVBand="1"/>
      </w:tblPr>
      <w:tblGrid>
        <w:gridCol w:w="10069"/>
      </w:tblGrid>
      <w:tr w:rsidR="00906235" w:rsidRPr="0093378E" w14:paraId="72F379E1" w14:textId="77777777" w:rsidTr="001E27AA">
        <w:trPr>
          <w:trHeight w:hRule="exact" w:val="1332"/>
        </w:trPr>
        <w:tc>
          <w:tcPr>
            <w:tcW w:w="10069" w:type="dxa"/>
            <w:tcBorders>
              <w:bottom w:val="single" w:sz="4" w:space="0" w:color="D3EAFF"/>
            </w:tcBorders>
            <w:shd w:val="clear" w:color="auto" w:fill="C1E2E5"/>
            <w:tcMar>
              <w:top w:w="57" w:type="dxa"/>
              <w:bottom w:w="57" w:type="dxa"/>
            </w:tcMar>
          </w:tcPr>
          <w:p w14:paraId="46F2E21D" w14:textId="77777777" w:rsidR="00906235" w:rsidRPr="0093378E" w:rsidRDefault="00906235" w:rsidP="005163DC">
            <w:r w:rsidRPr="0093378E">
              <w:t>Complete this section if the studies will be by</w:t>
            </w:r>
            <w:r w:rsidRPr="0093378E">
              <w:rPr>
                <w:b/>
              </w:rPr>
              <w:t xml:space="preserve"> Research</w:t>
            </w:r>
            <w:r w:rsidRPr="0093378E">
              <w:t xml:space="preserve"> or a combination of </w:t>
            </w:r>
            <w:r w:rsidRPr="0093378E">
              <w:rPr>
                <w:b/>
              </w:rPr>
              <w:t>Research and Coursework</w:t>
            </w:r>
            <w:r w:rsidRPr="0093378E">
              <w:t xml:space="preserve"> </w:t>
            </w:r>
          </w:p>
          <w:p w14:paraId="3E44598B" w14:textId="77777777" w:rsidR="00F206FD" w:rsidRPr="0093378E" w:rsidRDefault="00906235" w:rsidP="005163DC">
            <w:r w:rsidRPr="0093378E">
              <w:t xml:space="preserve">(e.g. Doctorate or </w:t>
            </w:r>
            <w:proofErr w:type="gramStart"/>
            <w:r w:rsidRPr="0093378E">
              <w:t>Masters</w:t>
            </w:r>
            <w:proofErr w:type="gramEnd"/>
            <w:r w:rsidRPr="0093378E">
              <w:t xml:space="preserve"> by Research)</w:t>
            </w:r>
            <w:r w:rsidR="004670EF" w:rsidRPr="0093378E">
              <w:t xml:space="preserve">. </w:t>
            </w:r>
          </w:p>
          <w:p w14:paraId="3EF68FCE" w14:textId="77777777" w:rsidR="00F206FD" w:rsidRPr="0093378E" w:rsidRDefault="00F206FD" w:rsidP="005163DC"/>
          <w:p w14:paraId="159E3F6A" w14:textId="38F1459A" w:rsidR="009338FC" w:rsidRPr="0093378E" w:rsidRDefault="00906235" w:rsidP="005163DC">
            <w:r w:rsidRPr="0093378E">
              <w:rPr>
                <w:b/>
              </w:rPr>
              <w:t xml:space="preserve">Please note word limits.  Anything over this limit will </w:t>
            </w:r>
            <w:r w:rsidRPr="0093378E">
              <w:rPr>
                <w:b/>
                <w:u w:val="single"/>
              </w:rPr>
              <w:t>not</w:t>
            </w:r>
            <w:r w:rsidRPr="0093378E">
              <w:rPr>
                <w:b/>
              </w:rPr>
              <w:t xml:space="preserve"> be considered.</w:t>
            </w:r>
            <w:r w:rsidR="00B13811" w:rsidRPr="0093378E">
              <w:rPr>
                <w:b/>
              </w:rPr>
              <w:t xml:space="preserve"> Your proposal should be no longer than 3 pages. </w:t>
            </w:r>
          </w:p>
        </w:tc>
      </w:tr>
      <w:tr w:rsidR="002000DC" w:rsidRPr="0093378E" w14:paraId="3A0105D9" w14:textId="77777777" w:rsidTr="001E27AA">
        <w:trPr>
          <w:trHeight w:hRule="exact" w:val="317"/>
        </w:trPr>
        <w:tc>
          <w:tcPr>
            <w:tcW w:w="10069" w:type="dxa"/>
            <w:tcBorders>
              <w:left w:val="nil"/>
              <w:right w:val="nil"/>
            </w:tcBorders>
            <w:tcMar>
              <w:top w:w="57" w:type="dxa"/>
              <w:bottom w:w="57" w:type="dxa"/>
            </w:tcMar>
          </w:tcPr>
          <w:p w14:paraId="585E7024" w14:textId="77777777" w:rsidR="002000DC" w:rsidRPr="0093378E" w:rsidRDefault="002000DC" w:rsidP="00FD51F3"/>
        </w:tc>
      </w:tr>
      <w:tr w:rsidR="00FD51F3" w:rsidRPr="0093378E" w14:paraId="397334EE" w14:textId="77777777" w:rsidTr="00C01778">
        <w:trPr>
          <w:trHeight w:hRule="exact" w:val="391"/>
        </w:trPr>
        <w:tc>
          <w:tcPr>
            <w:tcW w:w="10069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44A1778" w14:textId="279832DD" w:rsidR="00FD51F3" w:rsidRPr="0093378E" w:rsidRDefault="00A47DAA" w:rsidP="00A9116C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t>Dissertation/thesis</w:t>
            </w:r>
            <w:r w:rsidR="00FD51F3" w:rsidRPr="0093378E">
              <w:rPr>
                <w:b/>
                <w:bCs/>
              </w:rPr>
              <w:t xml:space="preserve"> title</w:t>
            </w:r>
          </w:p>
        </w:tc>
      </w:tr>
      <w:tr w:rsidR="00FD51F3" w:rsidRPr="0093378E" w14:paraId="22595878" w14:textId="77777777" w:rsidTr="001E27AA">
        <w:trPr>
          <w:trHeight w:hRule="exact" w:val="1094"/>
        </w:trPr>
        <w:tc>
          <w:tcPr>
            <w:tcW w:w="10069" w:type="dxa"/>
            <w:tcMar>
              <w:top w:w="57" w:type="dxa"/>
              <w:bottom w:w="57" w:type="dxa"/>
            </w:tcMar>
          </w:tcPr>
          <w:p w14:paraId="0D65982F" w14:textId="77777777" w:rsidR="00833334" w:rsidRDefault="00833334" w:rsidP="00833334">
            <w:pPr>
              <w:rPr>
                <w:b/>
                <w:color w:val="747678"/>
              </w:rPr>
            </w:pPr>
          </w:p>
          <w:p w14:paraId="13C25C3D" w14:textId="524135EE" w:rsidR="00A9116C" w:rsidRPr="0093378E" w:rsidRDefault="00A9116C" w:rsidP="00833334">
            <w:pPr>
              <w:rPr>
                <w:b/>
                <w:color w:val="747678"/>
              </w:rPr>
            </w:pPr>
          </w:p>
        </w:tc>
      </w:tr>
      <w:tr w:rsidR="00FD51F3" w:rsidRPr="0093378E" w14:paraId="1AEDFC76" w14:textId="77777777" w:rsidTr="00C01778">
        <w:trPr>
          <w:trHeight w:hRule="exact" w:val="451"/>
        </w:trPr>
        <w:tc>
          <w:tcPr>
            <w:tcW w:w="10069" w:type="dxa"/>
            <w:shd w:val="clear" w:color="auto" w:fill="F2F2F2" w:themeFill="background1" w:themeFillShade="F2"/>
            <w:vAlign w:val="center"/>
          </w:tcPr>
          <w:p w14:paraId="58A3B1EF" w14:textId="468F6F56" w:rsidR="00833334" w:rsidRPr="00A9116C" w:rsidRDefault="00A47DAA" w:rsidP="00A9116C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t>Summary of project (maximum 100 words)</w:t>
            </w:r>
          </w:p>
        </w:tc>
      </w:tr>
      <w:tr w:rsidR="00B13811" w:rsidRPr="0093378E" w14:paraId="08813588" w14:textId="77777777" w:rsidTr="001E27AA">
        <w:trPr>
          <w:trHeight w:hRule="exact" w:val="3205"/>
        </w:trPr>
        <w:tc>
          <w:tcPr>
            <w:tcW w:w="10069" w:type="dxa"/>
          </w:tcPr>
          <w:p w14:paraId="00C91491" w14:textId="77777777" w:rsidR="00B13811" w:rsidRDefault="00B13811" w:rsidP="00FD51F3"/>
          <w:p w14:paraId="76AA90C8" w14:textId="77777777" w:rsidR="00A9116C" w:rsidRPr="0093378E" w:rsidRDefault="00A9116C" w:rsidP="00FD51F3"/>
        </w:tc>
      </w:tr>
      <w:tr w:rsidR="00833334" w:rsidRPr="0093378E" w14:paraId="32F8ADF6" w14:textId="77777777" w:rsidTr="00C01778">
        <w:trPr>
          <w:trHeight w:hRule="exact" w:val="478"/>
        </w:trPr>
        <w:tc>
          <w:tcPr>
            <w:tcW w:w="10069" w:type="dxa"/>
            <w:shd w:val="clear" w:color="auto" w:fill="F2F2F2" w:themeFill="background1" w:themeFillShade="F2"/>
            <w:vAlign w:val="center"/>
          </w:tcPr>
          <w:p w14:paraId="022DD2B2" w14:textId="1FB49100" w:rsidR="00833334" w:rsidRPr="0093378E" w:rsidRDefault="00833334" w:rsidP="00A9116C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t xml:space="preserve">Rational: Brief </w:t>
            </w:r>
            <w:r w:rsidR="00E0750A" w:rsidRPr="0093378E">
              <w:rPr>
                <w:b/>
                <w:bCs/>
              </w:rPr>
              <w:t>overview of</w:t>
            </w:r>
            <w:r w:rsidRPr="0093378E">
              <w:rPr>
                <w:b/>
                <w:bCs/>
              </w:rPr>
              <w:t xml:space="preserve"> relevant research in the field (maximum 200 words) </w:t>
            </w:r>
          </w:p>
        </w:tc>
      </w:tr>
      <w:tr w:rsidR="00833334" w:rsidRPr="0093378E" w14:paraId="0D91E692" w14:textId="77777777" w:rsidTr="001E27AA">
        <w:trPr>
          <w:trHeight w:hRule="exact" w:val="5120"/>
        </w:trPr>
        <w:tc>
          <w:tcPr>
            <w:tcW w:w="10069" w:type="dxa"/>
          </w:tcPr>
          <w:p w14:paraId="134CA377" w14:textId="0303634D" w:rsidR="00833334" w:rsidRPr="0093378E" w:rsidRDefault="00833334" w:rsidP="00833334">
            <w:pPr>
              <w:rPr>
                <w:b/>
                <w:color w:val="747678"/>
              </w:rPr>
            </w:pPr>
          </w:p>
          <w:p w14:paraId="09369229" w14:textId="055EBA8F" w:rsidR="00833334" w:rsidRPr="0093378E" w:rsidRDefault="00833334" w:rsidP="00833334"/>
        </w:tc>
      </w:tr>
      <w:tr w:rsidR="00833334" w:rsidRPr="0093378E" w14:paraId="7A5AF1E7" w14:textId="77777777" w:rsidTr="00C01778">
        <w:trPr>
          <w:trHeight w:hRule="exact" w:val="460"/>
        </w:trPr>
        <w:tc>
          <w:tcPr>
            <w:tcW w:w="10069" w:type="dxa"/>
            <w:shd w:val="clear" w:color="auto" w:fill="F2F2F2" w:themeFill="background1" w:themeFillShade="F2"/>
            <w:vAlign w:val="center"/>
          </w:tcPr>
          <w:p w14:paraId="13AD4C75" w14:textId="35E1D702" w:rsidR="00833334" w:rsidRPr="00A9116C" w:rsidRDefault="00833334" w:rsidP="00A9116C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t xml:space="preserve">What is the </w:t>
            </w:r>
            <w:proofErr w:type="gramStart"/>
            <w:r w:rsidRPr="0093378E">
              <w:rPr>
                <w:b/>
                <w:bCs/>
              </w:rPr>
              <w:t>main focus</w:t>
            </w:r>
            <w:proofErr w:type="gramEnd"/>
            <w:r w:rsidRPr="0093378E">
              <w:rPr>
                <w:b/>
                <w:bCs/>
              </w:rPr>
              <w:t xml:space="preserve"> and significance of the study (max</w:t>
            </w:r>
            <w:r w:rsidR="00B13811" w:rsidRPr="0093378E">
              <w:rPr>
                <w:b/>
                <w:bCs/>
              </w:rPr>
              <w:t xml:space="preserve">imum </w:t>
            </w:r>
            <w:r w:rsidRPr="0093378E">
              <w:rPr>
                <w:b/>
                <w:bCs/>
              </w:rPr>
              <w:t>200 words)</w:t>
            </w:r>
          </w:p>
        </w:tc>
      </w:tr>
      <w:tr w:rsidR="00833334" w:rsidRPr="0093378E" w14:paraId="0F0C8E1F" w14:textId="77777777" w:rsidTr="001E27AA">
        <w:trPr>
          <w:trHeight w:hRule="exact" w:val="4231"/>
        </w:trPr>
        <w:tc>
          <w:tcPr>
            <w:tcW w:w="10069" w:type="dxa"/>
          </w:tcPr>
          <w:p w14:paraId="0DFF1D1D" w14:textId="46619B82" w:rsidR="00833334" w:rsidRPr="0093378E" w:rsidRDefault="00833334" w:rsidP="00833334">
            <w:pPr>
              <w:rPr>
                <w:b/>
                <w:color w:val="747678"/>
              </w:rPr>
            </w:pPr>
          </w:p>
        </w:tc>
      </w:tr>
      <w:tr w:rsidR="00833334" w:rsidRPr="0093378E" w14:paraId="43C65B28" w14:textId="77777777" w:rsidTr="00C01778">
        <w:trPr>
          <w:trHeight w:hRule="exact" w:val="457"/>
        </w:trPr>
        <w:tc>
          <w:tcPr>
            <w:tcW w:w="10069" w:type="dxa"/>
            <w:shd w:val="clear" w:color="auto" w:fill="F2F2F2" w:themeFill="background1" w:themeFillShade="F2"/>
            <w:vAlign w:val="center"/>
          </w:tcPr>
          <w:p w14:paraId="634E0944" w14:textId="075C9537" w:rsidR="00833334" w:rsidRPr="0093378E" w:rsidRDefault="00833334" w:rsidP="00A9116C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t>Describe the intended methodology and project feasibility (max</w:t>
            </w:r>
            <w:r w:rsidR="00B13811" w:rsidRPr="0093378E">
              <w:rPr>
                <w:b/>
                <w:bCs/>
              </w:rPr>
              <w:t>imum</w:t>
            </w:r>
            <w:r w:rsidRPr="0093378E">
              <w:rPr>
                <w:b/>
                <w:bCs/>
              </w:rPr>
              <w:t xml:space="preserve"> 200 words) </w:t>
            </w:r>
          </w:p>
        </w:tc>
      </w:tr>
      <w:tr w:rsidR="00833334" w:rsidRPr="0093378E" w14:paraId="4999BD10" w14:textId="77777777" w:rsidTr="001E27AA">
        <w:trPr>
          <w:trHeight w:hRule="exact" w:val="4619"/>
        </w:trPr>
        <w:tc>
          <w:tcPr>
            <w:tcW w:w="10069" w:type="dxa"/>
          </w:tcPr>
          <w:p w14:paraId="132C42C7" w14:textId="02658E51" w:rsidR="00833334" w:rsidRDefault="00833334" w:rsidP="00833334">
            <w:pPr>
              <w:rPr>
                <w:b/>
                <w:color w:val="747678"/>
              </w:rPr>
            </w:pPr>
          </w:p>
          <w:p w14:paraId="2BA3E520" w14:textId="64862E5B" w:rsidR="00833334" w:rsidRPr="0093378E" w:rsidRDefault="00833334" w:rsidP="00833334"/>
        </w:tc>
      </w:tr>
      <w:tr w:rsidR="00833334" w:rsidRPr="0093378E" w14:paraId="26A7CF67" w14:textId="77777777" w:rsidTr="00C01778">
        <w:trPr>
          <w:trHeight w:hRule="exact" w:val="505"/>
        </w:trPr>
        <w:tc>
          <w:tcPr>
            <w:tcW w:w="10069" w:type="dxa"/>
            <w:shd w:val="clear" w:color="auto" w:fill="F2F2F2" w:themeFill="background1" w:themeFillShade="F2"/>
            <w:vAlign w:val="center"/>
          </w:tcPr>
          <w:p w14:paraId="3DB6BE1A" w14:textId="47064A81" w:rsidR="00833334" w:rsidRPr="0093378E" w:rsidRDefault="00833334" w:rsidP="00A9116C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lastRenderedPageBreak/>
              <w:t xml:space="preserve">Describe the significance of your proposed research to </w:t>
            </w:r>
            <w:r w:rsidR="00E0750A" w:rsidRPr="0093378E">
              <w:rPr>
                <w:b/>
                <w:bCs/>
              </w:rPr>
              <w:t xml:space="preserve">the </w:t>
            </w:r>
            <w:r w:rsidRPr="0093378E">
              <w:rPr>
                <w:b/>
                <w:bCs/>
              </w:rPr>
              <w:t xml:space="preserve">development </w:t>
            </w:r>
            <w:r w:rsidR="00E0750A" w:rsidRPr="0093378E">
              <w:rPr>
                <w:b/>
                <w:bCs/>
              </w:rPr>
              <w:t xml:space="preserve">of Laos </w:t>
            </w:r>
            <w:r w:rsidRPr="0093378E">
              <w:rPr>
                <w:b/>
                <w:bCs/>
              </w:rPr>
              <w:t>(max</w:t>
            </w:r>
            <w:r w:rsidR="00DB2084" w:rsidRPr="0093378E">
              <w:rPr>
                <w:b/>
                <w:bCs/>
              </w:rPr>
              <w:t>imum</w:t>
            </w:r>
            <w:r w:rsidRPr="0093378E">
              <w:rPr>
                <w:b/>
                <w:bCs/>
              </w:rPr>
              <w:t xml:space="preserve"> 200 words)</w:t>
            </w:r>
          </w:p>
        </w:tc>
      </w:tr>
      <w:tr w:rsidR="00833334" w:rsidRPr="0093378E" w14:paraId="6DFE6966" w14:textId="77777777" w:rsidTr="001E27AA">
        <w:trPr>
          <w:trHeight w:hRule="exact" w:val="4552"/>
        </w:trPr>
        <w:tc>
          <w:tcPr>
            <w:tcW w:w="10069" w:type="dxa"/>
          </w:tcPr>
          <w:p w14:paraId="6D96A35E" w14:textId="77777777" w:rsidR="00833334" w:rsidRDefault="00833334" w:rsidP="00B13811">
            <w:pPr>
              <w:pStyle w:val="Tablebody"/>
              <w:rPr>
                <w:rFonts w:ascii="Arial" w:hAnsi="Arial"/>
              </w:rPr>
            </w:pPr>
          </w:p>
          <w:p w14:paraId="51CE2F6E" w14:textId="77777777" w:rsidR="00A9116C" w:rsidRPr="0093378E" w:rsidRDefault="00A9116C" w:rsidP="00B13811">
            <w:pPr>
              <w:pStyle w:val="Tablebody"/>
              <w:rPr>
                <w:rFonts w:ascii="Arial" w:hAnsi="Arial"/>
              </w:rPr>
            </w:pPr>
          </w:p>
        </w:tc>
      </w:tr>
      <w:tr w:rsidR="00833334" w:rsidRPr="0093378E" w14:paraId="1F0897C5" w14:textId="77777777" w:rsidTr="00C01778">
        <w:trPr>
          <w:trHeight w:hRule="exact" w:val="515"/>
        </w:trPr>
        <w:tc>
          <w:tcPr>
            <w:tcW w:w="10069" w:type="dxa"/>
            <w:shd w:val="clear" w:color="auto" w:fill="F2F2F2" w:themeFill="background1" w:themeFillShade="F2"/>
            <w:vAlign w:val="center"/>
          </w:tcPr>
          <w:p w14:paraId="03062D68" w14:textId="6770524F" w:rsidR="00833334" w:rsidRPr="00A9116C" w:rsidRDefault="00833334" w:rsidP="00A9116C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t>Proposed supervisor/s</w:t>
            </w:r>
          </w:p>
        </w:tc>
      </w:tr>
      <w:tr w:rsidR="00833334" w:rsidRPr="0093378E" w14:paraId="13A9B849" w14:textId="77777777" w:rsidTr="001E27AA">
        <w:trPr>
          <w:trHeight w:hRule="exact" w:val="1071"/>
        </w:trPr>
        <w:tc>
          <w:tcPr>
            <w:tcW w:w="10069" w:type="dxa"/>
          </w:tcPr>
          <w:p w14:paraId="71E2100C" w14:textId="77777777" w:rsidR="00833334" w:rsidRDefault="00833334" w:rsidP="00833334"/>
          <w:p w14:paraId="74704F93" w14:textId="77777777" w:rsidR="00A9116C" w:rsidRPr="0093378E" w:rsidRDefault="00A9116C" w:rsidP="00833334"/>
        </w:tc>
      </w:tr>
      <w:tr w:rsidR="00833334" w:rsidRPr="0093378E" w14:paraId="3A3892CD" w14:textId="77777777" w:rsidTr="00C01778">
        <w:trPr>
          <w:trHeight w:hRule="exact" w:val="496"/>
        </w:trPr>
        <w:tc>
          <w:tcPr>
            <w:tcW w:w="10069" w:type="dxa"/>
            <w:shd w:val="clear" w:color="auto" w:fill="F2F2F2" w:themeFill="background1" w:themeFillShade="F2"/>
            <w:vAlign w:val="center"/>
          </w:tcPr>
          <w:p w14:paraId="1E22DB02" w14:textId="58843196" w:rsidR="00833334" w:rsidRPr="005D3259" w:rsidRDefault="00833334" w:rsidP="005D3259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t>Why and how did you select your supervisor/s? (max</w:t>
            </w:r>
            <w:r w:rsidR="00454FBA" w:rsidRPr="0093378E">
              <w:rPr>
                <w:b/>
                <w:bCs/>
              </w:rPr>
              <w:t>imum</w:t>
            </w:r>
            <w:r w:rsidRPr="0093378E">
              <w:rPr>
                <w:b/>
                <w:bCs/>
              </w:rPr>
              <w:t xml:space="preserve"> 100 words) </w:t>
            </w:r>
          </w:p>
        </w:tc>
      </w:tr>
      <w:tr w:rsidR="00833334" w:rsidRPr="0093378E" w14:paraId="5DDB4866" w14:textId="77777777" w:rsidTr="001E27AA">
        <w:trPr>
          <w:trHeight w:hRule="exact" w:val="2549"/>
        </w:trPr>
        <w:tc>
          <w:tcPr>
            <w:tcW w:w="10069" w:type="dxa"/>
          </w:tcPr>
          <w:p w14:paraId="4DEC99EC" w14:textId="77777777" w:rsidR="00833334" w:rsidRDefault="00833334" w:rsidP="00B13811"/>
          <w:p w14:paraId="2C268C26" w14:textId="77777777" w:rsidR="005D3259" w:rsidRPr="0093378E" w:rsidRDefault="005D3259" w:rsidP="00B13811"/>
        </w:tc>
      </w:tr>
      <w:tr w:rsidR="00833334" w:rsidRPr="0093378E" w14:paraId="7CC9F9C2" w14:textId="77777777" w:rsidTr="00C01778">
        <w:trPr>
          <w:trHeight w:hRule="exact" w:val="1089"/>
        </w:trPr>
        <w:tc>
          <w:tcPr>
            <w:tcW w:w="10069" w:type="dxa"/>
            <w:shd w:val="clear" w:color="auto" w:fill="F2F2F2" w:themeFill="background1" w:themeFillShade="F2"/>
          </w:tcPr>
          <w:p w14:paraId="6C470CFB" w14:textId="000B14AF" w:rsidR="00833334" w:rsidRPr="0093378E" w:rsidRDefault="00833334" w:rsidP="00833334">
            <w:pPr>
              <w:rPr>
                <w:b/>
                <w:bCs/>
              </w:rPr>
            </w:pPr>
            <w:r w:rsidRPr="0093378E">
              <w:rPr>
                <w:b/>
                <w:bCs/>
              </w:rPr>
              <w:t xml:space="preserve">Please list any previous research publications you have published. This can also include related government reports, university research projects, consultancy reports or other publications where you have been a key author/contributor. If possible, please include the links to the publications alongside the author/s, year of publication, title, journal, and page number. </w:t>
            </w:r>
          </w:p>
        </w:tc>
      </w:tr>
      <w:tr w:rsidR="00833334" w:rsidRPr="00B6334C" w14:paraId="74739F68" w14:textId="77777777" w:rsidTr="009A2753">
        <w:trPr>
          <w:trHeight w:hRule="exact" w:val="8956"/>
        </w:trPr>
        <w:tc>
          <w:tcPr>
            <w:tcW w:w="10069" w:type="dxa"/>
          </w:tcPr>
          <w:p w14:paraId="2A1EEBD2" w14:textId="77777777" w:rsidR="00833334" w:rsidRDefault="00833334" w:rsidP="00833334"/>
          <w:p w14:paraId="6369FF4A" w14:textId="77777777" w:rsidR="005D3259" w:rsidRDefault="005D3259" w:rsidP="00833334"/>
        </w:tc>
      </w:tr>
    </w:tbl>
    <w:p w14:paraId="6FC56C54" w14:textId="77777777" w:rsidR="007E28AC" w:rsidRDefault="007E28AC" w:rsidP="000744CC"/>
    <w:sectPr w:rsidR="007E28AC" w:rsidSect="00A9116C">
      <w:footerReference w:type="even" r:id="rId13"/>
      <w:footerReference w:type="default" r:id="rId14"/>
      <w:pgSz w:w="11906" w:h="16838"/>
      <w:pgMar w:top="900" w:right="1701" w:bottom="810" w:left="1701" w:header="709" w:footer="4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D7B641" w14:textId="77777777" w:rsidR="00592B27" w:rsidRDefault="00592B27" w:rsidP="009C2940">
      <w:pPr>
        <w:pStyle w:val="Tablebody"/>
      </w:pPr>
      <w:r>
        <w:separator/>
      </w:r>
    </w:p>
    <w:p w14:paraId="6177A830" w14:textId="77777777" w:rsidR="00592B27" w:rsidRDefault="00592B27" w:rsidP="009C2940"/>
  </w:endnote>
  <w:endnote w:type="continuationSeparator" w:id="0">
    <w:p w14:paraId="24A5724E" w14:textId="77777777" w:rsidR="00592B27" w:rsidRDefault="00592B27" w:rsidP="009C2940">
      <w:pPr>
        <w:pStyle w:val="Tablebody"/>
      </w:pPr>
      <w:r>
        <w:continuationSeparator/>
      </w:r>
    </w:p>
    <w:p w14:paraId="7A1EF2F9" w14:textId="77777777" w:rsidR="00592B27" w:rsidRDefault="00592B27" w:rsidP="009C2940"/>
  </w:endnote>
  <w:endnote w:type="continuationNotice" w:id="1">
    <w:p w14:paraId="3C93DF1B" w14:textId="77777777" w:rsidR="00592B27" w:rsidRDefault="00592B2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2F39C" w14:textId="77777777" w:rsidR="00033E97" w:rsidRDefault="00033E97" w:rsidP="009C2940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</w:p>
  <w:p w14:paraId="15F87497" w14:textId="77777777" w:rsidR="00033E97" w:rsidRDefault="00033E97" w:rsidP="009C29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C0986" w14:textId="48A37044" w:rsidR="00033E97" w:rsidRPr="00EA24C6" w:rsidRDefault="00EA24C6" w:rsidP="00D470FC">
    <w:pPr>
      <w:pStyle w:val="Footer"/>
      <w:ind w:right="44"/>
      <w:jc w:val="center"/>
      <w:rPr>
        <w:rFonts w:ascii="Times New Roman" w:hAnsi="Times New Roman" w:cs="Times New Roman"/>
        <w:sz w:val="16"/>
        <w:szCs w:val="16"/>
      </w:rPr>
    </w:pPr>
    <w:r w:rsidRPr="00EA24C6">
      <w:rPr>
        <w:rFonts w:ascii="Times New Roman" w:hAnsi="Times New Roman" w:cs="Times New Roman"/>
        <w:sz w:val="16"/>
        <w:szCs w:val="16"/>
      </w:rPr>
      <w:ptab w:relativeTo="margin" w:alignment="center" w:leader="none"/>
    </w:r>
    <w:r w:rsidR="00D470FC">
      <w:rPr>
        <w:rFonts w:ascii="Times New Roman" w:hAnsi="Times New Roman" w:cs="Times New Roman"/>
        <w:sz w:val="16"/>
        <w:szCs w:val="16"/>
      </w:rPr>
      <w:t xml:space="preserve">                                                           </w:t>
    </w:r>
    <w:hyperlink r:id="rId1" w:history="1">
      <w:r w:rsidR="00051D44" w:rsidRPr="001E403E">
        <w:rPr>
          <w:rStyle w:val="Hyperlink"/>
          <w:rFonts w:ascii="Times New Roman" w:hAnsi="Times New Roman" w:cs="Times New Roman"/>
          <w:sz w:val="20"/>
          <w:szCs w:val="20"/>
        </w:rPr>
        <w:t>www.australiaawardslaos.</w:t>
      </w:r>
    </w:hyperlink>
    <w:r w:rsidR="00051D44">
      <w:rPr>
        <w:rFonts w:ascii="Times New Roman" w:hAnsi="Times New Roman" w:cs="Times New Roman"/>
        <w:sz w:val="20"/>
        <w:szCs w:val="20"/>
      </w:rPr>
      <w:t>org</w:t>
    </w:r>
    <w:r w:rsidR="00051D44">
      <w:rPr>
        <w:rFonts w:ascii="Times New Roman" w:hAnsi="Times New Roman" w:cs="Times New Roman"/>
        <w:sz w:val="16"/>
        <w:szCs w:val="16"/>
      </w:rPr>
      <w:t xml:space="preserve"> </w:t>
    </w:r>
    <w:r w:rsidR="008E3726">
      <w:rPr>
        <w:rFonts w:ascii="Times New Roman" w:hAnsi="Times New Roman" w:cs="Times New Roman"/>
        <w:sz w:val="16"/>
        <w:szCs w:val="16"/>
      </w:rPr>
      <w:t xml:space="preserve">                        </w:t>
    </w:r>
    <w:r w:rsidR="00D470FC">
      <w:rPr>
        <w:rFonts w:ascii="Times New Roman" w:hAnsi="Times New Roman" w:cs="Times New Roman"/>
        <w:sz w:val="16"/>
        <w:szCs w:val="16"/>
      </w:rPr>
      <w:t xml:space="preserve">                          </w:t>
    </w:r>
    <w:r w:rsidR="008E3726">
      <w:rPr>
        <w:rFonts w:ascii="Times New Roman" w:hAnsi="Times New Roman" w:cs="Times New Roman"/>
        <w:sz w:val="16"/>
        <w:szCs w:val="16"/>
      </w:rPr>
      <w:t xml:space="preserve">  </w:t>
    </w:r>
    <w:r w:rsidRPr="00EA24C6">
      <w:rPr>
        <w:rFonts w:ascii="Times New Roman" w:hAnsi="Times New Roman" w:cs="Times New Roman"/>
        <w:sz w:val="16"/>
        <w:szCs w:val="16"/>
      </w:rPr>
      <w:t xml:space="preserve">Page </w:t>
    </w:r>
    <w:r w:rsidRPr="00EA24C6">
      <w:rPr>
        <w:rFonts w:ascii="Times New Roman" w:hAnsi="Times New Roman" w:cs="Times New Roman"/>
        <w:b w:val="0"/>
        <w:bCs/>
        <w:sz w:val="16"/>
        <w:szCs w:val="16"/>
      </w:rPr>
      <w:fldChar w:fldCharType="begin"/>
    </w:r>
    <w:r w:rsidRPr="00EA24C6">
      <w:rPr>
        <w:rFonts w:ascii="Times New Roman" w:hAnsi="Times New Roman" w:cs="Times New Roman"/>
        <w:b w:val="0"/>
        <w:bCs/>
        <w:sz w:val="16"/>
        <w:szCs w:val="16"/>
      </w:rPr>
      <w:instrText xml:space="preserve"> PAGE  \* Arabic  \* MERGEFORMAT </w:instrText>
    </w:r>
    <w:r w:rsidRPr="00EA24C6">
      <w:rPr>
        <w:rFonts w:ascii="Times New Roman" w:hAnsi="Times New Roman" w:cs="Times New Roman"/>
        <w:b w:val="0"/>
        <w:bCs/>
        <w:sz w:val="16"/>
        <w:szCs w:val="16"/>
      </w:rPr>
      <w:fldChar w:fldCharType="separate"/>
    </w:r>
    <w:r w:rsidRPr="00EA24C6">
      <w:rPr>
        <w:rFonts w:ascii="Times New Roman" w:hAnsi="Times New Roman" w:cs="Times New Roman"/>
        <w:b w:val="0"/>
        <w:bCs/>
        <w:noProof/>
        <w:sz w:val="16"/>
        <w:szCs w:val="16"/>
      </w:rPr>
      <w:t>1</w:t>
    </w:r>
    <w:r w:rsidRPr="00EA24C6">
      <w:rPr>
        <w:rFonts w:ascii="Times New Roman" w:hAnsi="Times New Roman" w:cs="Times New Roman"/>
        <w:b w:val="0"/>
        <w:bCs/>
        <w:sz w:val="16"/>
        <w:szCs w:val="16"/>
      </w:rPr>
      <w:fldChar w:fldCharType="end"/>
    </w:r>
    <w:r w:rsidRPr="00EA24C6">
      <w:rPr>
        <w:rFonts w:ascii="Times New Roman" w:hAnsi="Times New Roman" w:cs="Times New Roman"/>
        <w:sz w:val="16"/>
        <w:szCs w:val="16"/>
      </w:rPr>
      <w:t xml:space="preserve"> of </w:t>
    </w:r>
    <w:r w:rsidRPr="00EA24C6">
      <w:rPr>
        <w:rFonts w:ascii="Times New Roman" w:hAnsi="Times New Roman" w:cs="Times New Roman"/>
        <w:b w:val="0"/>
        <w:bCs/>
        <w:sz w:val="16"/>
        <w:szCs w:val="16"/>
      </w:rPr>
      <w:fldChar w:fldCharType="begin"/>
    </w:r>
    <w:r w:rsidRPr="00EA24C6">
      <w:rPr>
        <w:rFonts w:ascii="Times New Roman" w:hAnsi="Times New Roman" w:cs="Times New Roman"/>
        <w:b w:val="0"/>
        <w:bCs/>
        <w:sz w:val="16"/>
        <w:szCs w:val="16"/>
      </w:rPr>
      <w:instrText xml:space="preserve"> NUMPAGES  \* Arabic  \* MERGEFORMAT </w:instrText>
    </w:r>
    <w:r w:rsidRPr="00EA24C6">
      <w:rPr>
        <w:rFonts w:ascii="Times New Roman" w:hAnsi="Times New Roman" w:cs="Times New Roman"/>
        <w:b w:val="0"/>
        <w:bCs/>
        <w:sz w:val="16"/>
        <w:szCs w:val="16"/>
      </w:rPr>
      <w:fldChar w:fldCharType="separate"/>
    </w:r>
    <w:r w:rsidRPr="00EA24C6">
      <w:rPr>
        <w:rFonts w:ascii="Times New Roman" w:hAnsi="Times New Roman" w:cs="Times New Roman"/>
        <w:b w:val="0"/>
        <w:bCs/>
        <w:noProof/>
        <w:sz w:val="16"/>
        <w:szCs w:val="16"/>
      </w:rPr>
      <w:t>2</w:t>
    </w:r>
    <w:r w:rsidRPr="00EA24C6">
      <w:rPr>
        <w:rFonts w:ascii="Times New Roman" w:hAnsi="Times New Roman" w:cs="Times New Roman"/>
        <w:b w:val="0"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F7459" w14:textId="77777777" w:rsidR="00592B27" w:rsidRDefault="00592B27" w:rsidP="009C2940">
      <w:pPr>
        <w:pStyle w:val="Tablebody"/>
      </w:pPr>
      <w:r>
        <w:separator/>
      </w:r>
    </w:p>
    <w:p w14:paraId="7DEF46FB" w14:textId="77777777" w:rsidR="00592B27" w:rsidRDefault="00592B27" w:rsidP="009C2940"/>
  </w:footnote>
  <w:footnote w:type="continuationSeparator" w:id="0">
    <w:p w14:paraId="404D52D0" w14:textId="77777777" w:rsidR="00592B27" w:rsidRDefault="00592B27" w:rsidP="009C2940">
      <w:pPr>
        <w:pStyle w:val="Tablebody"/>
      </w:pPr>
      <w:r>
        <w:continuationSeparator/>
      </w:r>
    </w:p>
    <w:p w14:paraId="716EDC83" w14:textId="77777777" w:rsidR="00592B27" w:rsidRDefault="00592B27" w:rsidP="009C2940"/>
  </w:footnote>
  <w:footnote w:type="continuationNotice" w:id="1">
    <w:p w14:paraId="57EFD2AF" w14:textId="77777777" w:rsidR="00592B27" w:rsidRDefault="00592B2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D01D5"/>
    <w:multiLevelType w:val="multilevel"/>
    <w:tmpl w:val="0AFCB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849FB"/>
    <w:multiLevelType w:val="hybridMultilevel"/>
    <w:tmpl w:val="7F427A88"/>
    <w:lvl w:ilvl="0" w:tplc="D4DA431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07EF4"/>
    <w:multiLevelType w:val="hybridMultilevel"/>
    <w:tmpl w:val="6D92D186"/>
    <w:lvl w:ilvl="0" w:tplc="94CCED08">
      <w:start w:val="1"/>
      <w:numFmt w:val="bullet"/>
      <w:pStyle w:val="ListBullet"/>
      <w:lvlText w:val="&gt;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/>
        <w:i w:val="0"/>
        <w:color w:val="17365D" w:themeColor="text2" w:themeShade="BF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360C3"/>
    <w:multiLevelType w:val="multilevel"/>
    <w:tmpl w:val="1916ABD8"/>
    <w:lvl w:ilvl="0">
      <w:start w:val="1"/>
      <w:numFmt w:val="decimal"/>
      <w:suff w:val="space"/>
      <w:lvlText w:val="%1."/>
      <w:lvlJc w:val="left"/>
      <w:pPr>
        <w:ind w:left="567" w:hanging="567"/>
      </w:pPr>
      <w:rPr>
        <w:rFonts w:hint="default"/>
        <w:b/>
        <w:i w:val="0"/>
        <w:color w:val="FFFFFF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97" w:hanging="39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pStyle w:val="Heading7"/>
      <w:lvlText w:val="%7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20"/>
        </w:tabs>
        <w:ind w:left="397" w:hanging="39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1080"/>
        </w:tabs>
        <w:ind w:left="567" w:hanging="567"/>
      </w:pPr>
      <w:rPr>
        <w:rFonts w:hint="default"/>
      </w:rPr>
    </w:lvl>
  </w:abstractNum>
  <w:abstractNum w:abstractNumId="4" w15:restartNumberingAfterBreak="0">
    <w:nsid w:val="2903156E"/>
    <w:multiLevelType w:val="multilevel"/>
    <w:tmpl w:val="B68CA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3F5120"/>
    <w:multiLevelType w:val="hybridMultilevel"/>
    <w:tmpl w:val="21BC6E48"/>
    <w:lvl w:ilvl="0" w:tplc="562A07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30374"/>
    <w:multiLevelType w:val="hybridMultilevel"/>
    <w:tmpl w:val="4FC21B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246B9B"/>
    <w:multiLevelType w:val="hybridMultilevel"/>
    <w:tmpl w:val="EB06C5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387413"/>
    <w:multiLevelType w:val="hybridMultilevel"/>
    <w:tmpl w:val="8C7E6688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750514"/>
    <w:multiLevelType w:val="hybridMultilevel"/>
    <w:tmpl w:val="471443F4"/>
    <w:lvl w:ilvl="0" w:tplc="053C0C5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24B0B"/>
    <w:multiLevelType w:val="multilevel"/>
    <w:tmpl w:val="58CE2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8D252E"/>
    <w:multiLevelType w:val="hybridMultilevel"/>
    <w:tmpl w:val="149A9E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61DCA"/>
    <w:multiLevelType w:val="hybridMultilevel"/>
    <w:tmpl w:val="0DC0E3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0D7E48"/>
    <w:multiLevelType w:val="hybridMultilevel"/>
    <w:tmpl w:val="E654A0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94241"/>
    <w:multiLevelType w:val="hybridMultilevel"/>
    <w:tmpl w:val="D3BC5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853F2F"/>
    <w:multiLevelType w:val="hybridMultilevel"/>
    <w:tmpl w:val="5E6853D4"/>
    <w:lvl w:ilvl="0" w:tplc="602E17FC">
      <w:numFmt w:val="bullet"/>
      <w:lvlText w:val="-"/>
      <w:lvlJc w:val="left"/>
      <w:pPr>
        <w:ind w:left="412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16" w15:restartNumberingAfterBreak="0">
    <w:nsid w:val="753721C9"/>
    <w:multiLevelType w:val="hybridMultilevel"/>
    <w:tmpl w:val="FF60B3A6"/>
    <w:lvl w:ilvl="0" w:tplc="6A2A3BA2">
      <w:start w:val="1"/>
      <w:numFmt w:val="decimal"/>
      <w:pStyle w:val="TableHeading1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1D00055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2F2CD7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DF4CD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DAC8E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4987F1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3905E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86A99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2FAF8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6381FB7"/>
    <w:multiLevelType w:val="hybridMultilevel"/>
    <w:tmpl w:val="EB44211E"/>
    <w:lvl w:ilvl="0" w:tplc="FFFFFFFF">
      <w:start w:val="1"/>
      <w:numFmt w:val="lowerLetter"/>
      <w:pStyle w:val="NumberLevel1"/>
      <w:lvlText w:val="%1.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lowerLetter"/>
      <w:pStyle w:val="NumberLevel2"/>
      <w:lvlText w:val="%2."/>
      <w:lvlJc w:val="left"/>
      <w:pPr>
        <w:ind w:left="1800" w:hanging="72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6723332"/>
    <w:multiLevelType w:val="hybridMultilevel"/>
    <w:tmpl w:val="2DB0FCBC"/>
    <w:lvl w:ilvl="0" w:tplc="D43EC81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BD6C09"/>
    <w:multiLevelType w:val="hybridMultilevel"/>
    <w:tmpl w:val="CF8850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815860">
    <w:abstractNumId w:val="16"/>
  </w:num>
  <w:num w:numId="2" w16cid:durableId="1139685905">
    <w:abstractNumId w:val="2"/>
  </w:num>
  <w:num w:numId="3" w16cid:durableId="1950696266">
    <w:abstractNumId w:val="0"/>
  </w:num>
  <w:num w:numId="4" w16cid:durableId="456143114">
    <w:abstractNumId w:val="4"/>
  </w:num>
  <w:num w:numId="5" w16cid:durableId="108209579">
    <w:abstractNumId w:val="10"/>
  </w:num>
  <w:num w:numId="6" w16cid:durableId="518278008">
    <w:abstractNumId w:val="3"/>
  </w:num>
  <w:num w:numId="7" w16cid:durableId="1139373214">
    <w:abstractNumId w:val="7"/>
  </w:num>
  <w:num w:numId="8" w16cid:durableId="251862431">
    <w:abstractNumId w:val="16"/>
  </w:num>
  <w:num w:numId="9" w16cid:durableId="154928419">
    <w:abstractNumId w:val="16"/>
  </w:num>
  <w:num w:numId="10" w16cid:durableId="359162697">
    <w:abstractNumId w:val="16"/>
  </w:num>
  <w:num w:numId="11" w16cid:durableId="1432506672">
    <w:abstractNumId w:val="16"/>
  </w:num>
  <w:num w:numId="12" w16cid:durableId="2130586891">
    <w:abstractNumId w:val="16"/>
  </w:num>
  <w:num w:numId="13" w16cid:durableId="2053572685">
    <w:abstractNumId w:val="16"/>
  </w:num>
  <w:num w:numId="14" w16cid:durableId="1014111594">
    <w:abstractNumId w:val="16"/>
  </w:num>
  <w:num w:numId="15" w16cid:durableId="469058862">
    <w:abstractNumId w:val="16"/>
  </w:num>
  <w:num w:numId="16" w16cid:durableId="1974802">
    <w:abstractNumId w:val="6"/>
  </w:num>
  <w:num w:numId="17" w16cid:durableId="1145319796">
    <w:abstractNumId w:val="16"/>
  </w:num>
  <w:num w:numId="18" w16cid:durableId="1129741443">
    <w:abstractNumId w:val="16"/>
  </w:num>
  <w:num w:numId="19" w16cid:durableId="934367127">
    <w:abstractNumId w:val="16"/>
  </w:num>
  <w:num w:numId="20" w16cid:durableId="536166696">
    <w:abstractNumId w:val="14"/>
  </w:num>
  <w:num w:numId="21" w16cid:durableId="1328552689">
    <w:abstractNumId w:val="9"/>
  </w:num>
  <w:num w:numId="22" w16cid:durableId="1442217969">
    <w:abstractNumId w:val="19"/>
  </w:num>
  <w:num w:numId="23" w16cid:durableId="790829809">
    <w:abstractNumId w:val="18"/>
  </w:num>
  <w:num w:numId="24" w16cid:durableId="491288911">
    <w:abstractNumId w:val="16"/>
  </w:num>
  <w:num w:numId="25" w16cid:durableId="782924189">
    <w:abstractNumId w:val="16"/>
  </w:num>
  <w:num w:numId="26" w16cid:durableId="218519369">
    <w:abstractNumId w:val="8"/>
  </w:num>
  <w:num w:numId="27" w16cid:durableId="397945822">
    <w:abstractNumId w:val="5"/>
  </w:num>
  <w:num w:numId="28" w16cid:durableId="1500005552">
    <w:abstractNumId w:val="1"/>
  </w:num>
  <w:num w:numId="29" w16cid:durableId="689452451">
    <w:abstractNumId w:val="1"/>
  </w:num>
  <w:num w:numId="30" w16cid:durableId="1469738057">
    <w:abstractNumId w:val="1"/>
    <w:lvlOverride w:ilvl="0">
      <w:startOverride w:val="1"/>
    </w:lvlOverride>
  </w:num>
  <w:num w:numId="31" w16cid:durableId="228614026">
    <w:abstractNumId w:val="2"/>
  </w:num>
  <w:num w:numId="32" w16cid:durableId="962922895">
    <w:abstractNumId w:val="1"/>
  </w:num>
  <w:num w:numId="33" w16cid:durableId="893275922">
    <w:abstractNumId w:val="1"/>
  </w:num>
  <w:num w:numId="34" w16cid:durableId="1270358337">
    <w:abstractNumId w:val="1"/>
  </w:num>
  <w:num w:numId="35" w16cid:durableId="173498760">
    <w:abstractNumId w:val="0"/>
  </w:num>
  <w:num w:numId="36" w16cid:durableId="986782576">
    <w:abstractNumId w:val="4"/>
  </w:num>
  <w:num w:numId="37" w16cid:durableId="21519086">
    <w:abstractNumId w:val="10"/>
  </w:num>
  <w:num w:numId="38" w16cid:durableId="399793960">
    <w:abstractNumId w:val="11"/>
  </w:num>
  <w:num w:numId="39" w16cid:durableId="659428278">
    <w:abstractNumId w:val="12"/>
  </w:num>
  <w:num w:numId="40" w16cid:durableId="2094546213">
    <w:abstractNumId w:val="13"/>
  </w:num>
  <w:num w:numId="41" w16cid:durableId="2068675908">
    <w:abstractNumId w:val="17"/>
  </w:num>
  <w:num w:numId="42" w16cid:durableId="109055531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MDMxNDQ1tDAwMDVU0lEKTi0uzszPAykwrAUAJv0jQSwAAAA="/>
  </w:docVars>
  <w:rsids>
    <w:rsidRoot w:val="003A381D"/>
    <w:rsid w:val="000008F9"/>
    <w:rsid w:val="00001ADE"/>
    <w:rsid w:val="00001C5A"/>
    <w:rsid w:val="00002D93"/>
    <w:rsid w:val="00004508"/>
    <w:rsid w:val="00004586"/>
    <w:rsid w:val="00005F5E"/>
    <w:rsid w:val="00013783"/>
    <w:rsid w:val="00014B9B"/>
    <w:rsid w:val="000200B4"/>
    <w:rsid w:val="0002147A"/>
    <w:rsid w:val="00021B19"/>
    <w:rsid w:val="00027CFF"/>
    <w:rsid w:val="00033E97"/>
    <w:rsid w:val="00034C6C"/>
    <w:rsid w:val="000361D3"/>
    <w:rsid w:val="000403D2"/>
    <w:rsid w:val="00040B69"/>
    <w:rsid w:val="00041654"/>
    <w:rsid w:val="00043D6A"/>
    <w:rsid w:val="00045DED"/>
    <w:rsid w:val="00051D44"/>
    <w:rsid w:val="000529C8"/>
    <w:rsid w:val="00054C7F"/>
    <w:rsid w:val="00055517"/>
    <w:rsid w:val="0005736B"/>
    <w:rsid w:val="00061B20"/>
    <w:rsid w:val="00063369"/>
    <w:rsid w:val="00063926"/>
    <w:rsid w:val="00067063"/>
    <w:rsid w:val="00070CF9"/>
    <w:rsid w:val="000744CC"/>
    <w:rsid w:val="0008193B"/>
    <w:rsid w:val="00083D30"/>
    <w:rsid w:val="000878AB"/>
    <w:rsid w:val="00090508"/>
    <w:rsid w:val="00090C74"/>
    <w:rsid w:val="000931C9"/>
    <w:rsid w:val="00093EDF"/>
    <w:rsid w:val="00096742"/>
    <w:rsid w:val="0009771C"/>
    <w:rsid w:val="000A45D1"/>
    <w:rsid w:val="000A4EA4"/>
    <w:rsid w:val="000B2018"/>
    <w:rsid w:val="000B55D3"/>
    <w:rsid w:val="000B7DA9"/>
    <w:rsid w:val="000C0175"/>
    <w:rsid w:val="000C5752"/>
    <w:rsid w:val="000C6001"/>
    <w:rsid w:val="000E1FF5"/>
    <w:rsid w:val="000F0DA2"/>
    <w:rsid w:val="00105042"/>
    <w:rsid w:val="00110A10"/>
    <w:rsid w:val="00111E15"/>
    <w:rsid w:val="00112415"/>
    <w:rsid w:val="001143A1"/>
    <w:rsid w:val="001148E1"/>
    <w:rsid w:val="0012403F"/>
    <w:rsid w:val="001259AD"/>
    <w:rsid w:val="001271E3"/>
    <w:rsid w:val="00127D28"/>
    <w:rsid w:val="001323E9"/>
    <w:rsid w:val="0013324C"/>
    <w:rsid w:val="00136327"/>
    <w:rsid w:val="00137A4F"/>
    <w:rsid w:val="0014058A"/>
    <w:rsid w:val="00141F11"/>
    <w:rsid w:val="00144034"/>
    <w:rsid w:val="00145A70"/>
    <w:rsid w:val="00146637"/>
    <w:rsid w:val="00147A6F"/>
    <w:rsid w:val="00147BB7"/>
    <w:rsid w:val="00152C6D"/>
    <w:rsid w:val="00162440"/>
    <w:rsid w:val="00166642"/>
    <w:rsid w:val="0017093B"/>
    <w:rsid w:val="00170EB3"/>
    <w:rsid w:val="001712CA"/>
    <w:rsid w:val="00171AD4"/>
    <w:rsid w:val="0017254D"/>
    <w:rsid w:val="001729F4"/>
    <w:rsid w:val="00176AFD"/>
    <w:rsid w:val="0018155B"/>
    <w:rsid w:val="00186DD2"/>
    <w:rsid w:val="0019113E"/>
    <w:rsid w:val="00193311"/>
    <w:rsid w:val="00193F7C"/>
    <w:rsid w:val="00196DC2"/>
    <w:rsid w:val="001A04B1"/>
    <w:rsid w:val="001A0BC4"/>
    <w:rsid w:val="001A4272"/>
    <w:rsid w:val="001B0110"/>
    <w:rsid w:val="001B0ED0"/>
    <w:rsid w:val="001B1448"/>
    <w:rsid w:val="001B39DD"/>
    <w:rsid w:val="001B5A34"/>
    <w:rsid w:val="001B74D9"/>
    <w:rsid w:val="001C0849"/>
    <w:rsid w:val="001C4C31"/>
    <w:rsid w:val="001C55EE"/>
    <w:rsid w:val="001D28F7"/>
    <w:rsid w:val="001D366F"/>
    <w:rsid w:val="001D3BBC"/>
    <w:rsid w:val="001D639B"/>
    <w:rsid w:val="001D7E5D"/>
    <w:rsid w:val="001E27AA"/>
    <w:rsid w:val="001E35E0"/>
    <w:rsid w:val="001E62CA"/>
    <w:rsid w:val="001E6EA9"/>
    <w:rsid w:val="001E779E"/>
    <w:rsid w:val="001E79A0"/>
    <w:rsid w:val="001F3724"/>
    <w:rsid w:val="002000DC"/>
    <w:rsid w:val="00200A8E"/>
    <w:rsid w:val="0020320F"/>
    <w:rsid w:val="00204D39"/>
    <w:rsid w:val="00204E7C"/>
    <w:rsid w:val="00205B4C"/>
    <w:rsid w:val="00205F8B"/>
    <w:rsid w:val="00212A87"/>
    <w:rsid w:val="002130D4"/>
    <w:rsid w:val="00213ACB"/>
    <w:rsid w:val="0021463B"/>
    <w:rsid w:val="002173F7"/>
    <w:rsid w:val="002223FE"/>
    <w:rsid w:val="00224393"/>
    <w:rsid w:val="00231AD9"/>
    <w:rsid w:val="00233D38"/>
    <w:rsid w:val="00233F9E"/>
    <w:rsid w:val="002342A2"/>
    <w:rsid w:val="00236494"/>
    <w:rsid w:val="00240691"/>
    <w:rsid w:val="00250941"/>
    <w:rsid w:val="0025645F"/>
    <w:rsid w:val="002655B9"/>
    <w:rsid w:val="00266921"/>
    <w:rsid w:val="002768E7"/>
    <w:rsid w:val="00280753"/>
    <w:rsid w:val="00280A47"/>
    <w:rsid w:val="0028214C"/>
    <w:rsid w:val="002854F4"/>
    <w:rsid w:val="002915BE"/>
    <w:rsid w:val="00293F42"/>
    <w:rsid w:val="002953A0"/>
    <w:rsid w:val="00295B0D"/>
    <w:rsid w:val="002A320C"/>
    <w:rsid w:val="002A4B8A"/>
    <w:rsid w:val="002A5C62"/>
    <w:rsid w:val="002B0909"/>
    <w:rsid w:val="002B116E"/>
    <w:rsid w:val="002B2046"/>
    <w:rsid w:val="002B210E"/>
    <w:rsid w:val="002B7535"/>
    <w:rsid w:val="002B769A"/>
    <w:rsid w:val="002C18D4"/>
    <w:rsid w:val="002C2499"/>
    <w:rsid w:val="002C3502"/>
    <w:rsid w:val="002C63B9"/>
    <w:rsid w:val="002D2D2A"/>
    <w:rsid w:val="002E006E"/>
    <w:rsid w:val="002E0A6E"/>
    <w:rsid w:val="002E23A6"/>
    <w:rsid w:val="002E3405"/>
    <w:rsid w:val="002E5993"/>
    <w:rsid w:val="002F2910"/>
    <w:rsid w:val="002F355B"/>
    <w:rsid w:val="00302A00"/>
    <w:rsid w:val="00303B9D"/>
    <w:rsid w:val="00306A5B"/>
    <w:rsid w:val="00306CFE"/>
    <w:rsid w:val="00307B22"/>
    <w:rsid w:val="003137C0"/>
    <w:rsid w:val="00313888"/>
    <w:rsid w:val="003146DE"/>
    <w:rsid w:val="0031538F"/>
    <w:rsid w:val="0031556D"/>
    <w:rsid w:val="00317577"/>
    <w:rsid w:val="00333917"/>
    <w:rsid w:val="0033622D"/>
    <w:rsid w:val="00346B10"/>
    <w:rsid w:val="00351B4F"/>
    <w:rsid w:val="00355ECA"/>
    <w:rsid w:val="003567B9"/>
    <w:rsid w:val="00360454"/>
    <w:rsid w:val="00360A72"/>
    <w:rsid w:val="00360C62"/>
    <w:rsid w:val="00363A5F"/>
    <w:rsid w:val="00364732"/>
    <w:rsid w:val="00366646"/>
    <w:rsid w:val="00367E5B"/>
    <w:rsid w:val="003814C7"/>
    <w:rsid w:val="003848E2"/>
    <w:rsid w:val="00391DB5"/>
    <w:rsid w:val="003923B8"/>
    <w:rsid w:val="0039424E"/>
    <w:rsid w:val="0039749A"/>
    <w:rsid w:val="003A0D37"/>
    <w:rsid w:val="003A34BD"/>
    <w:rsid w:val="003A381D"/>
    <w:rsid w:val="003A4753"/>
    <w:rsid w:val="003B3EDF"/>
    <w:rsid w:val="003C01EE"/>
    <w:rsid w:val="003C0343"/>
    <w:rsid w:val="003C4CF9"/>
    <w:rsid w:val="003C7330"/>
    <w:rsid w:val="003D0E8A"/>
    <w:rsid w:val="003D1A93"/>
    <w:rsid w:val="003D39CC"/>
    <w:rsid w:val="003D5582"/>
    <w:rsid w:val="003D7AE0"/>
    <w:rsid w:val="003E46B9"/>
    <w:rsid w:val="003E5F42"/>
    <w:rsid w:val="003E71CC"/>
    <w:rsid w:val="003F016E"/>
    <w:rsid w:val="003F204E"/>
    <w:rsid w:val="003F2D7B"/>
    <w:rsid w:val="003F514D"/>
    <w:rsid w:val="00405F69"/>
    <w:rsid w:val="00406A02"/>
    <w:rsid w:val="004072C5"/>
    <w:rsid w:val="00407EBA"/>
    <w:rsid w:val="004118C3"/>
    <w:rsid w:val="00415B2D"/>
    <w:rsid w:val="004237BF"/>
    <w:rsid w:val="00423C13"/>
    <w:rsid w:val="00426E14"/>
    <w:rsid w:val="00432048"/>
    <w:rsid w:val="00432577"/>
    <w:rsid w:val="004371C3"/>
    <w:rsid w:val="004403DA"/>
    <w:rsid w:val="00440CA0"/>
    <w:rsid w:val="00442480"/>
    <w:rsid w:val="004458AD"/>
    <w:rsid w:val="00447F05"/>
    <w:rsid w:val="00450CC1"/>
    <w:rsid w:val="00453721"/>
    <w:rsid w:val="00454FBA"/>
    <w:rsid w:val="00456729"/>
    <w:rsid w:val="004574B5"/>
    <w:rsid w:val="00457A4B"/>
    <w:rsid w:val="00460492"/>
    <w:rsid w:val="00460B45"/>
    <w:rsid w:val="00460C20"/>
    <w:rsid w:val="0046160D"/>
    <w:rsid w:val="00465120"/>
    <w:rsid w:val="00466219"/>
    <w:rsid w:val="004670EF"/>
    <w:rsid w:val="00473440"/>
    <w:rsid w:val="00475B4F"/>
    <w:rsid w:val="00483D9B"/>
    <w:rsid w:val="00485FD4"/>
    <w:rsid w:val="00491345"/>
    <w:rsid w:val="00493164"/>
    <w:rsid w:val="004974C5"/>
    <w:rsid w:val="004A1640"/>
    <w:rsid w:val="004A2787"/>
    <w:rsid w:val="004A67E4"/>
    <w:rsid w:val="004A74EF"/>
    <w:rsid w:val="004B4043"/>
    <w:rsid w:val="004B6F29"/>
    <w:rsid w:val="004D4E5D"/>
    <w:rsid w:val="004D68C5"/>
    <w:rsid w:val="004D7452"/>
    <w:rsid w:val="004E3D89"/>
    <w:rsid w:val="004E559C"/>
    <w:rsid w:val="004E6309"/>
    <w:rsid w:val="004F1BB8"/>
    <w:rsid w:val="004F2322"/>
    <w:rsid w:val="004F2BEE"/>
    <w:rsid w:val="004F73B9"/>
    <w:rsid w:val="00500DD3"/>
    <w:rsid w:val="005030D0"/>
    <w:rsid w:val="005163DC"/>
    <w:rsid w:val="005166B1"/>
    <w:rsid w:val="00517DCA"/>
    <w:rsid w:val="005223A5"/>
    <w:rsid w:val="00523EDA"/>
    <w:rsid w:val="005248DE"/>
    <w:rsid w:val="00526EAA"/>
    <w:rsid w:val="0053076D"/>
    <w:rsid w:val="00542DFE"/>
    <w:rsid w:val="00545476"/>
    <w:rsid w:val="005549F4"/>
    <w:rsid w:val="00560EA0"/>
    <w:rsid w:val="005628BB"/>
    <w:rsid w:val="005642D5"/>
    <w:rsid w:val="005666FC"/>
    <w:rsid w:val="005715E4"/>
    <w:rsid w:val="00572989"/>
    <w:rsid w:val="00573136"/>
    <w:rsid w:val="00581705"/>
    <w:rsid w:val="00592B27"/>
    <w:rsid w:val="00594FBE"/>
    <w:rsid w:val="005957AF"/>
    <w:rsid w:val="00597555"/>
    <w:rsid w:val="0059795E"/>
    <w:rsid w:val="005A0A71"/>
    <w:rsid w:val="005A0D3B"/>
    <w:rsid w:val="005A149C"/>
    <w:rsid w:val="005A1719"/>
    <w:rsid w:val="005A1A13"/>
    <w:rsid w:val="005A2130"/>
    <w:rsid w:val="005A2138"/>
    <w:rsid w:val="005A44A0"/>
    <w:rsid w:val="005A5C6B"/>
    <w:rsid w:val="005B0BCA"/>
    <w:rsid w:val="005B4632"/>
    <w:rsid w:val="005C1088"/>
    <w:rsid w:val="005C3AD1"/>
    <w:rsid w:val="005C52C5"/>
    <w:rsid w:val="005D0D25"/>
    <w:rsid w:val="005D2531"/>
    <w:rsid w:val="005D3259"/>
    <w:rsid w:val="005D3F4D"/>
    <w:rsid w:val="005D520A"/>
    <w:rsid w:val="005D63CD"/>
    <w:rsid w:val="005D7B94"/>
    <w:rsid w:val="005E09D7"/>
    <w:rsid w:val="005E4CFB"/>
    <w:rsid w:val="005E7F72"/>
    <w:rsid w:val="005F59EE"/>
    <w:rsid w:val="006018C1"/>
    <w:rsid w:val="00602DE9"/>
    <w:rsid w:val="00610B61"/>
    <w:rsid w:val="0061109B"/>
    <w:rsid w:val="00612219"/>
    <w:rsid w:val="00612440"/>
    <w:rsid w:val="006129AB"/>
    <w:rsid w:val="00615962"/>
    <w:rsid w:val="00624EED"/>
    <w:rsid w:val="00627314"/>
    <w:rsid w:val="00635C18"/>
    <w:rsid w:val="0064028C"/>
    <w:rsid w:val="00645608"/>
    <w:rsid w:val="0064699B"/>
    <w:rsid w:val="006542BB"/>
    <w:rsid w:val="00654570"/>
    <w:rsid w:val="006569F6"/>
    <w:rsid w:val="0065772A"/>
    <w:rsid w:val="00657C87"/>
    <w:rsid w:val="00660801"/>
    <w:rsid w:val="006615B3"/>
    <w:rsid w:val="00665B29"/>
    <w:rsid w:val="00672E44"/>
    <w:rsid w:val="00674A38"/>
    <w:rsid w:val="006772C5"/>
    <w:rsid w:val="0068720D"/>
    <w:rsid w:val="006A1511"/>
    <w:rsid w:val="006A4924"/>
    <w:rsid w:val="006A588C"/>
    <w:rsid w:val="006A641A"/>
    <w:rsid w:val="006A7718"/>
    <w:rsid w:val="006B3B47"/>
    <w:rsid w:val="006B5139"/>
    <w:rsid w:val="006C0876"/>
    <w:rsid w:val="006C16F7"/>
    <w:rsid w:val="006C192E"/>
    <w:rsid w:val="006C1CDF"/>
    <w:rsid w:val="006C2B5A"/>
    <w:rsid w:val="006C4150"/>
    <w:rsid w:val="006C4209"/>
    <w:rsid w:val="006C71D0"/>
    <w:rsid w:val="006C7527"/>
    <w:rsid w:val="006D1127"/>
    <w:rsid w:val="006D19E5"/>
    <w:rsid w:val="006D22BC"/>
    <w:rsid w:val="006D4237"/>
    <w:rsid w:val="006E31EB"/>
    <w:rsid w:val="006E41CA"/>
    <w:rsid w:val="006E7AA9"/>
    <w:rsid w:val="006F060D"/>
    <w:rsid w:val="006F096F"/>
    <w:rsid w:val="006F1002"/>
    <w:rsid w:val="006F1F7F"/>
    <w:rsid w:val="006F307A"/>
    <w:rsid w:val="006F7613"/>
    <w:rsid w:val="00700AE3"/>
    <w:rsid w:val="007018F1"/>
    <w:rsid w:val="007112F3"/>
    <w:rsid w:val="00715402"/>
    <w:rsid w:val="0072083B"/>
    <w:rsid w:val="00721BB4"/>
    <w:rsid w:val="0072289E"/>
    <w:rsid w:val="00722B16"/>
    <w:rsid w:val="00723326"/>
    <w:rsid w:val="007241F6"/>
    <w:rsid w:val="00727BBF"/>
    <w:rsid w:val="00732207"/>
    <w:rsid w:val="00732A2B"/>
    <w:rsid w:val="00734E57"/>
    <w:rsid w:val="0073510D"/>
    <w:rsid w:val="00740088"/>
    <w:rsid w:val="00747B50"/>
    <w:rsid w:val="00750E88"/>
    <w:rsid w:val="007514D6"/>
    <w:rsid w:val="007519AB"/>
    <w:rsid w:val="00754506"/>
    <w:rsid w:val="00754AE7"/>
    <w:rsid w:val="00757FA4"/>
    <w:rsid w:val="0076384D"/>
    <w:rsid w:val="007649CC"/>
    <w:rsid w:val="00766FD2"/>
    <w:rsid w:val="007670D8"/>
    <w:rsid w:val="00767490"/>
    <w:rsid w:val="00770BCF"/>
    <w:rsid w:val="0077575B"/>
    <w:rsid w:val="00782D38"/>
    <w:rsid w:val="007835DB"/>
    <w:rsid w:val="007909BE"/>
    <w:rsid w:val="00796044"/>
    <w:rsid w:val="007A5791"/>
    <w:rsid w:val="007B03CF"/>
    <w:rsid w:val="007B0E74"/>
    <w:rsid w:val="007B2E2A"/>
    <w:rsid w:val="007B4D9B"/>
    <w:rsid w:val="007C1CDA"/>
    <w:rsid w:val="007C3D68"/>
    <w:rsid w:val="007D0A95"/>
    <w:rsid w:val="007D1FCF"/>
    <w:rsid w:val="007D5861"/>
    <w:rsid w:val="007D62CC"/>
    <w:rsid w:val="007E1C9D"/>
    <w:rsid w:val="007E1D07"/>
    <w:rsid w:val="007E1DCF"/>
    <w:rsid w:val="007E2818"/>
    <w:rsid w:val="007E28AC"/>
    <w:rsid w:val="007E3D7F"/>
    <w:rsid w:val="007E75A3"/>
    <w:rsid w:val="007E786F"/>
    <w:rsid w:val="007F5A5D"/>
    <w:rsid w:val="007F616F"/>
    <w:rsid w:val="00800838"/>
    <w:rsid w:val="0080479E"/>
    <w:rsid w:val="00804A5E"/>
    <w:rsid w:val="008056C7"/>
    <w:rsid w:val="00810086"/>
    <w:rsid w:val="00813DF7"/>
    <w:rsid w:val="00815C6F"/>
    <w:rsid w:val="008308F7"/>
    <w:rsid w:val="00832A96"/>
    <w:rsid w:val="00833334"/>
    <w:rsid w:val="00836E05"/>
    <w:rsid w:val="008378DE"/>
    <w:rsid w:val="008518C0"/>
    <w:rsid w:val="008526F5"/>
    <w:rsid w:val="00855F43"/>
    <w:rsid w:val="0085659D"/>
    <w:rsid w:val="00861C3E"/>
    <w:rsid w:val="00866801"/>
    <w:rsid w:val="0087095E"/>
    <w:rsid w:val="0087518B"/>
    <w:rsid w:val="00875FA8"/>
    <w:rsid w:val="0087600E"/>
    <w:rsid w:val="008769F5"/>
    <w:rsid w:val="0087799C"/>
    <w:rsid w:val="008813F7"/>
    <w:rsid w:val="0088217C"/>
    <w:rsid w:val="00882D11"/>
    <w:rsid w:val="00882D2D"/>
    <w:rsid w:val="00882EE4"/>
    <w:rsid w:val="008929A4"/>
    <w:rsid w:val="008932C1"/>
    <w:rsid w:val="00897B54"/>
    <w:rsid w:val="008A1D5E"/>
    <w:rsid w:val="008A247C"/>
    <w:rsid w:val="008A3480"/>
    <w:rsid w:val="008A53F1"/>
    <w:rsid w:val="008A5D99"/>
    <w:rsid w:val="008A6162"/>
    <w:rsid w:val="008A6E04"/>
    <w:rsid w:val="008A7AC2"/>
    <w:rsid w:val="008B2994"/>
    <w:rsid w:val="008B2E5D"/>
    <w:rsid w:val="008C12A1"/>
    <w:rsid w:val="008C2DAC"/>
    <w:rsid w:val="008C4C3C"/>
    <w:rsid w:val="008C4E59"/>
    <w:rsid w:val="008C58C2"/>
    <w:rsid w:val="008C6630"/>
    <w:rsid w:val="008D0A67"/>
    <w:rsid w:val="008D12EC"/>
    <w:rsid w:val="008D1C1E"/>
    <w:rsid w:val="008D24D8"/>
    <w:rsid w:val="008D275B"/>
    <w:rsid w:val="008D38F5"/>
    <w:rsid w:val="008D53B3"/>
    <w:rsid w:val="008D5B40"/>
    <w:rsid w:val="008E3726"/>
    <w:rsid w:val="008E5B64"/>
    <w:rsid w:val="008E652F"/>
    <w:rsid w:val="008F11D9"/>
    <w:rsid w:val="008F39D7"/>
    <w:rsid w:val="008F6700"/>
    <w:rsid w:val="00903162"/>
    <w:rsid w:val="00905810"/>
    <w:rsid w:val="00906176"/>
    <w:rsid w:val="00906235"/>
    <w:rsid w:val="0091045F"/>
    <w:rsid w:val="00910ECD"/>
    <w:rsid w:val="0091277A"/>
    <w:rsid w:val="0091293C"/>
    <w:rsid w:val="00915F6C"/>
    <w:rsid w:val="009165D3"/>
    <w:rsid w:val="009214CD"/>
    <w:rsid w:val="00924258"/>
    <w:rsid w:val="0093378E"/>
    <w:rsid w:val="009338FC"/>
    <w:rsid w:val="00937896"/>
    <w:rsid w:val="00941CCF"/>
    <w:rsid w:val="0094268D"/>
    <w:rsid w:val="00950202"/>
    <w:rsid w:val="00952E4A"/>
    <w:rsid w:val="00954219"/>
    <w:rsid w:val="009544CB"/>
    <w:rsid w:val="00955281"/>
    <w:rsid w:val="0096067C"/>
    <w:rsid w:val="009608B8"/>
    <w:rsid w:val="009616CC"/>
    <w:rsid w:val="00961BBA"/>
    <w:rsid w:val="00962B63"/>
    <w:rsid w:val="0096482F"/>
    <w:rsid w:val="0096558D"/>
    <w:rsid w:val="009658FD"/>
    <w:rsid w:val="00966ADC"/>
    <w:rsid w:val="0096780C"/>
    <w:rsid w:val="00970BAC"/>
    <w:rsid w:val="00970DF5"/>
    <w:rsid w:val="00976397"/>
    <w:rsid w:val="00977A5E"/>
    <w:rsid w:val="0098380A"/>
    <w:rsid w:val="009869E5"/>
    <w:rsid w:val="009870DD"/>
    <w:rsid w:val="00990896"/>
    <w:rsid w:val="00997CFB"/>
    <w:rsid w:val="009A01AB"/>
    <w:rsid w:val="009A0F6B"/>
    <w:rsid w:val="009A2753"/>
    <w:rsid w:val="009A28B3"/>
    <w:rsid w:val="009A472E"/>
    <w:rsid w:val="009B2BA1"/>
    <w:rsid w:val="009B679B"/>
    <w:rsid w:val="009B69DE"/>
    <w:rsid w:val="009B74B8"/>
    <w:rsid w:val="009B7C96"/>
    <w:rsid w:val="009C2940"/>
    <w:rsid w:val="009C676F"/>
    <w:rsid w:val="009C7CD8"/>
    <w:rsid w:val="009D01DE"/>
    <w:rsid w:val="009D120C"/>
    <w:rsid w:val="009D24D2"/>
    <w:rsid w:val="009E03D0"/>
    <w:rsid w:val="009E5EC6"/>
    <w:rsid w:val="009E7136"/>
    <w:rsid w:val="00A026AF"/>
    <w:rsid w:val="00A02B0D"/>
    <w:rsid w:val="00A10C9C"/>
    <w:rsid w:val="00A17239"/>
    <w:rsid w:val="00A23155"/>
    <w:rsid w:val="00A24FE0"/>
    <w:rsid w:val="00A330C9"/>
    <w:rsid w:val="00A342C1"/>
    <w:rsid w:val="00A34BE1"/>
    <w:rsid w:val="00A447AC"/>
    <w:rsid w:val="00A44F81"/>
    <w:rsid w:val="00A47DAA"/>
    <w:rsid w:val="00A50D64"/>
    <w:rsid w:val="00A50FAA"/>
    <w:rsid w:val="00A548A2"/>
    <w:rsid w:val="00A552CE"/>
    <w:rsid w:val="00A60945"/>
    <w:rsid w:val="00A62200"/>
    <w:rsid w:val="00A64296"/>
    <w:rsid w:val="00A64324"/>
    <w:rsid w:val="00A64D96"/>
    <w:rsid w:val="00A65954"/>
    <w:rsid w:val="00A673E8"/>
    <w:rsid w:val="00A71E38"/>
    <w:rsid w:val="00A77857"/>
    <w:rsid w:val="00A83D58"/>
    <w:rsid w:val="00A8507B"/>
    <w:rsid w:val="00A854C9"/>
    <w:rsid w:val="00A90E32"/>
    <w:rsid w:val="00A9116C"/>
    <w:rsid w:val="00A952DC"/>
    <w:rsid w:val="00AA0E10"/>
    <w:rsid w:val="00AA1B40"/>
    <w:rsid w:val="00AC1243"/>
    <w:rsid w:val="00AD21FE"/>
    <w:rsid w:val="00AD23A3"/>
    <w:rsid w:val="00AD436E"/>
    <w:rsid w:val="00AE1AA6"/>
    <w:rsid w:val="00AE1F23"/>
    <w:rsid w:val="00AE2E76"/>
    <w:rsid w:val="00AE4813"/>
    <w:rsid w:val="00AE7466"/>
    <w:rsid w:val="00AE76ED"/>
    <w:rsid w:val="00AF19FC"/>
    <w:rsid w:val="00AF291D"/>
    <w:rsid w:val="00B00671"/>
    <w:rsid w:val="00B0092A"/>
    <w:rsid w:val="00B01B99"/>
    <w:rsid w:val="00B030B4"/>
    <w:rsid w:val="00B068C4"/>
    <w:rsid w:val="00B06DE9"/>
    <w:rsid w:val="00B0796A"/>
    <w:rsid w:val="00B109A4"/>
    <w:rsid w:val="00B110D0"/>
    <w:rsid w:val="00B13811"/>
    <w:rsid w:val="00B14B81"/>
    <w:rsid w:val="00B14C3B"/>
    <w:rsid w:val="00B1751B"/>
    <w:rsid w:val="00B20A2F"/>
    <w:rsid w:val="00B227FF"/>
    <w:rsid w:val="00B22FD7"/>
    <w:rsid w:val="00B256EA"/>
    <w:rsid w:val="00B27017"/>
    <w:rsid w:val="00B32354"/>
    <w:rsid w:val="00B3490A"/>
    <w:rsid w:val="00B34987"/>
    <w:rsid w:val="00B412FE"/>
    <w:rsid w:val="00B47560"/>
    <w:rsid w:val="00B475C4"/>
    <w:rsid w:val="00B50C5A"/>
    <w:rsid w:val="00B527AB"/>
    <w:rsid w:val="00B54288"/>
    <w:rsid w:val="00B543A7"/>
    <w:rsid w:val="00B5587B"/>
    <w:rsid w:val="00B60FB7"/>
    <w:rsid w:val="00B6112B"/>
    <w:rsid w:val="00B61E73"/>
    <w:rsid w:val="00B62197"/>
    <w:rsid w:val="00B6334C"/>
    <w:rsid w:val="00B64C8F"/>
    <w:rsid w:val="00B66865"/>
    <w:rsid w:val="00B673DF"/>
    <w:rsid w:val="00B67A53"/>
    <w:rsid w:val="00B72006"/>
    <w:rsid w:val="00B76303"/>
    <w:rsid w:val="00B81FC7"/>
    <w:rsid w:val="00B831B3"/>
    <w:rsid w:val="00B854A8"/>
    <w:rsid w:val="00B8606C"/>
    <w:rsid w:val="00B874B7"/>
    <w:rsid w:val="00B929EF"/>
    <w:rsid w:val="00B95C78"/>
    <w:rsid w:val="00BA09F5"/>
    <w:rsid w:val="00BA426A"/>
    <w:rsid w:val="00BB1B46"/>
    <w:rsid w:val="00BB3A92"/>
    <w:rsid w:val="00BB4DBE"/>
    <w:rsid w:val="00BC0006"/>
    <w:rsid w:val="00BC1E51"/>
    <w:rsid w:val="00BC24CB"/>
    <w:rsid w:val="00BC5194"/>
    <w:rsid w:val="00BD2B01"/>
    <w:rsid w:val="00BD5517"/>
    <w:rsid w:val="00BD58FF"/>
    <w:rsid w:val="00BD7637"/>
    <w:rsid w:val="00BF04B4"/>
    <w:rsid w:val="00BF0C63"/>
    <w:rsid w:val="00BF2636"/>
    <w:rsid w:val="00BF53CC"/>
    <w:rsid w:val="00C005DC"/>
    <w:rsid w:val="00C01778"/>
    <w:rsid w:val="00C01B6B"/>
    <w:rsid w:val="00C04BC3"/>
    <w:rsid w:val="00C06566"/>
    <w:rsid w:val="00C11D17"/>
    <w:rsid w:val="00C13286"/>
    <w:rsid w:val="00C30939"/>
    <w:rsid w:val="00C35813"/>
    <w:rsid w:val="00C40754"/>
    <w:rsid w:val="00C57D38"/>
    <w:rsid w:val="00C66FCB"/>
    <w:rsid w:val="00C718E9"/>
    <w:rsid w:val="00C7202F"/>
    <w:rsid w:val="00C807C5"/>
    <w:rsid w:val="00C81371"/>
    <w:rsid w:val="00C82695"/>
    <w:rsid w:val="00C826D4"/>
    <w:rsid w:val="00C8332E"/>
    <w:rsid w:val="00C8414C"/>
    <w:rsid w:val="00C84164"/>
    <w:rsid w:val="00C85149"/>
    <w:rsid w:val="00C90414"/>
    <w:rsid w:val="00C965BA"/>
    <w:rsid w:val="00C96866"/>
    <w:rsid w:val="00C97EAD"/>
    <w:rsid w:val="00CA18DA"/>
    <w:rsid w:val="00CA4709"/>
    <w:rsid w:val="00CB0FB7"/>
    <w:rsid w:val="00CB2CCC"/>
    <w:rsid w:val="00CB6309"/>
    <w:rsid w:val="00CC6086"/>
    <w:rsid w:val="00CC66F1"/>
    <w:rsid w:val="00CC7FAD"/>
    <w:rsid w:val="00CD24FA"/>
    <w:rsid w:val="00CD2648"/>
    <w:rsid w:val="00CD40B8"/>
    <w:rsid w:val="00CD6598"/>
    <w:rsid w:val="00CD7F93"/>
    <w:rsid w:val="00CE066F"/>
    <w:rsid w:val="00CE07D4"/>
    <w:rsid w:val="00CE2A78"/>
    <w:rsid w:val="00CF4253"/>
    <w:rsid w:val="00CF72E4"/>
    <w:rsid w:val="00D013EB"/>
    <w:rsid w:val="00D01F7B"/>
    <w:rsid w:val="00D04378"/>
    <w:rsid w:val="00D1130E"/>
    <w:rsid w:val="00D115CE"/>
    <w:rsid w:val="00D1373C"/>
    <w:rsid w:val="00D149B8"/>
    <w:rsid w:val="00D16D40"/>
    <w:rsid w:val="00D16E1D"/>
    <w:rsid w:val="00D21AFF"/>
    <w:rsid w:val="00D32C36"/>
    <w:rsid w:val="00D416DF"/>
    <w:rsid w:val="00D41A86"/>
    <w:rsid w:val="00D42B0E"/>
    <w:rsid w:val="00D42BAB"/>
    <w:rsid w:val="00D45790"/>
    <w:rsid w:val="00D45F77"/>
    <w:rsid w:val="00D470FC"/>
    <w:rsid w:val="00D528C7"/>
    <w:rsid w:val="00D54500"/>
    <w:rsid w:val="00D5534A"/>
    <w:rsid w:val="00D55BBD"/>
    <w:rsid w:val="00D578AC"/>
    <w:rsid w:val="00D611FD"/>
    <w:rsid w:val="00D62560"/>
    <w:rsid w:val="00D70A74"/>
    <w:rsid w:val="00D70CD6"/>
    <w:rsid w:val="00D71F80"/>
    <w:rsid w:val="00D751B3"/>
    <w:rsid w:val="00D84888"/>
    <w:rsid w:val="00D8551E"/>
    <w:rsid w:val="00D86136"/>
    <w:rsid w:val="00D8752F"/>
    <w:rsid w:val="00D90D63"/>
    <w:rsid w:val="00D94945"/>
    <w:rsid w:val="00D972E3"/>
    <w:rsid w:val="00DA085A"/>
    <w:rsid w:val="00DA2A4D"/>
    <w:rsid w:val="00DA6BFD"/>
    <w:rsid w:val="00DB2084"/>
    <w:rsid w:val="00DB31E8"/>
    <w:rsid w:val="00DB479B"/>
    <w:rsid w:val="00DC2450"/>
    <w:rsid w:val="00DC251C"/>
    <w:rsid w:val="00DC54CC"/>
    <w:rsid w:val="00DD05D8"/>
    <w:rsid w:val="00DD2A75"/>
    <w:rsid w:val="00DD4D64"/>
    <w:rsid w:val="00DD6797"/>
    <w:rsid w:val="00DE10D1"/>
    <w:rsid w:val="00DE152D"/>
    <w:rsid w:val="00DE2585"/>
    <w:rsid w:val="00DE36E0"/>
    <w:rsid w:val="00DE378F"/>
    <w:rsid w:val="00DE37B9"/>
    <w:rsid w:val="00DE5875"/>
    <w:rsid w:val="00DE58C7"/>
    <w:rsid w:val="00DE5DB0"/>
    <w:rsid w:val="00DF0C17"/>
    <w:rsid w:val="00DF161E"/>
    <w:rsid w:val="00DF40F3"/>
    <w:rsid w:val="00DF4A83"/>
    <w:rsid w:val="00DF5DE4"/>
    <w:rsid w:val="00DF6C56"/>
    <w:rsid w:val="00E01003"/>
    <w:rsid w:val="00E010BC"/>
    <w:rsid w:val="00E01256"/>
    <w:rsid w:val="00E0750A"/>
    <w:rsid w:val="00E102DF"/>
    <w:rsid w:val="00E1079F"/>
    <w:rsid w:val="00E120E6"/>
    <w:rsid w:val="00E1520E"/>
    <w:rsid w:val="00E207D7"/>
    <w:rsid w:val="00E210FD"/>
    <w:rsid w:val="00E21293"/>
    <w:rsid w:val="00E2710E"/>
    <w:rsid w:val="00E305EF"/>
    <w:rsid w:val="00E317C1"/>
    <w:rsid w:val="00E32D39"/>
    <w:rsid w:val="00E33CDE"/>
    <w:rsid w:val="00E368F1"/>
    <w:rsid w:val="00E40504"/>
    <w:rsid w:val="00E44987"/>
    <w:rsid w:val="00E50A01"/>
    <w:rsid w:val="00E51FDC"/>
    <w:rsid w:val="00E5328F"/>
    <w:rsid w:val="00E551DB"/>
    <w:rsid w:val="00E57FEA"/>
    <w:rsid w:val="00E60468"/>
    <w:rsid w:val="00E607B6"/>
    <w:rsid w:val="00E619E7"/>
    <w:rsid w:val="00E72FFA"/>
    <w:rsid w:val="00E747C7"/>
    <w:rsid w:val="00E747FF"/>
    <w:rsid w:val="00E770FF"/>
    <w:rsid w:val="00E77163"/>
    <w:rsid w:val="00E94D27"/>
    <w:rsid w:val="00EA08AA"/>
    <w:rsid w:val="00EA224A"/>
    <w:rsid w:val="00EA24C6"/>
    <w:rsid w:val="00EA2A62"/>
    <w:rsid w:val="00EA2C0A"/>
    <w:rsid w:val="00EA302F"/>
    <w:rsid w:val="00EA63B0"/>
    <w:rsid w:val="00EB3B10"/>
    <w:rsid w:val="00EB5757"/>
    <w:rsid w:val="00EC269F"/>
    <w:rsid w:val="00EC3205"/>
    <w:rsid w:val="00EC4DCC"/>
    <w:rsid w:val="00EC6703"/>
    <w:rsid w:val="00ED12AA"/>
    <w:rsid w:val="00ED17FE"/>
    <w:rsid w:val="00ED35BD"/>
    <w:rsid w:val="00ED7C7D"/>
    <w:rsid w:val="00EE2167"/>
    <w:rsid w:val="00EE565E"/>
    <w:rsid w:val="00EF2C28"/>
    <w:rsid w:val="00EF7C25"/>
    <w:rsid w:val="00F065DA"/>
    <w:rsid w:val="00F15BF6"/>
    <w:rsid w:val="00F206FD"/>
    <w:rsid w:val="00F23211"/>
    <w:rsid w:val="00F24FB0"/>
    <w:rsid w:val="00F26B0D"/>
    <w:rsid w:val="00F272DC"/>
    <w:rsid w:val="00F277CC"/>
    <w:rsid w:val="00F27833"/>
    <w:rsid w:val="00F332B1"/>
    <w:rsid w:val="00F339B8"/>
    <w:rsid w:val="00F36E13"/>
    <w:rsid w:val="00F40988"/>
    <w:rsid w:val="00F46414"/>
    <w:rsid w:val="00F468CE"/>
    <w:rsid w:val="00F47F84"/>
    <w:rsid w:val="00F53714"/>
    <w:rsid w:val="00F54225"/>
    <w:rsid w:val="00F579B4"/>
    <w:rsid w:val="00F579B9"/>
    <w:rsid w:val="00F679D8"/>
    <w:rsid w:val="00F70087"/>
    <w:rsid w:val="00F72858"/>
    <w:rsid w:val="00F73835"/>
    <w:rsid w:val="00F74AA7"/>
    <w:rsid w:val="00F80600"/>
    <w:rsid w:val="00F91B6E"/>
    <w:rsid w:val="00F945CF"/>
    <w:rsid w:val="00FA3A67"/>
    <w:rsid w:val="00FA47B0"/>
    <w:rsid w:val="00FA779D"/>
    <w:rsid w:val="00FB0540"/>
    <w:rsid w:val="00FB10BE"/>
    <w:rsid w:val="00FB4D5F"/>
    <w:rsid w:val="00FC2F20"/>
    <w:rsid w:val="00FC43FB"/>
    <w:rsid w:val="00FC4B21"/>
    <w:rsid w:val="00FC5A5A"/>
    <w:rsid w:val="00FD023B"/>
    <w:rsid w:val="00FD3F13"/>
    <w:rsid w:val="00FD51F3"/>
    <w:rsid w:val="00FD5E9D"/>
    <w:rsid w:val="00FE67E7"/>
    <w:rsid w:val="00FF5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6F3D84"/>
  <w15:docId w15:val="{FAD31F89-8828-4649-9607-B45D01D70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51F3"/>
    <w:pPr>
      <w:spacing w:line="240" w:lineRule="atLeast"/>
    </w:pPr>
    <w:rPr>
      <w:rFonts w:ascii="Arial" w:hAnsi="Arial" w:cs="Arial"/>
      <w:color w:val="002060"/>
      <w:lang w:eastAsia="en-US"/>
    </w:rPr>
  </w:style>
  <w:style w:type="paragraph" w:styleId="Heading1">
    <w:name w:val="heading 1"/>
    <w:basedOn w:val="BodyText"/>
    <w:next w:val="BodyText"/>
    <w:qFormat/>
    <w:rsid w:val="00C30939"/>
    <w:pPr>
      <w:keepNext/>
      <w:spacing w:before="360" w:after="0" w:line="300" w:lineRule="atLeast"/>
      <w:outlineLvl w:val="0"/>
    </w:pPr>
    <w:rPr>
      <w:b/>
      <w:color w:val="003150"/>
      <w:sz w:val="28"/>
    </w:rPr>
  </w:style>
  <w:style w:type="paragraph" w:styleId="Heading2">
    <w:name w:val="heading 2"/>
    <w:basedOn w:val="Normal"/>
    <w:next w:val="Normal"/>
    <w:qFormat/>
    <w:rsid w:val="00105042"/>
    <w:pPr>
      <w:keepNext/>
      <w:spacing w:before="240" w:line="260" w:lineRule="atLeast"/>
      <w:outlineLvl w:val="1"/>
    </w:pPr>
    <w:rPr>
      <w:rFonts w:ascii="Times New Roman" w:hAnsi="Times New Roman"/>
      <w:b/>
      <w:bCs/>
      <w:iCs/>
      <w:color w:val="3CB6CE"/>
      <w:sz w:val="28"/>
      <w:szCs w:val="21"/>
    </w:rPr>
  </w:style>
  <w:style w:type="paragraph" w:styleId="Heading3">
    <w:name w:val="heading 3"/>
    <w:basedOn w:val="TableHeading1"/>
    <w:next w:val="Normal"/>
    <w:qFormat/>
    <w:rsid w:val="00105042"/>
    <w:pPr>
      <w:numPr>
        <w:numId w:val="0"/>
      </w:numPr>
      <w:outlineLvl w:val="2"/>
    </w:pPr>
    <w:rPr>
      <w:rFonts w:ascii="Times New Roman" w:hAnsi="Times New Roman"/>
      <w:color w:val="003150"/>
      <w:sz w:val="24"/>
    </w:rPr>
  </w:style>
  <w:style w:type="paragraph" w:styleId="Heading4">
    <w:name w:val="heading 4"/>
    <w:basedOn w:val="Normal"/>
    <w:next w:val="Normal"/>
    <w:qFormat/>
    <w:rsid w:val="001D7E5D"/>
    <w:pPr>
      <w:keepNext/>
      <w:numPr>
        <w:ilvl w:val="3"/>
        <w:numId w:val="6"/>
      </w:numPr>
      <w:tabs>
        <w:tab w:val="center" w:pos="1701"/>
      </w:tabs>
      <w:ind w:right="1"/>
      <w:jc w:val="center"/>
      <w:outlineLvl w:val="3"/>
    </w:pPr>
    <w:rPr>
      <w:b/>
      <w:sz w:val="36"/>
    </w:rPr>
  </w:style>
  <w:style w:type="paragraph" w:styleId="Heading5">
    <w:name w:val="heading 5"/>
    <w:basedOn w:val="Normal"/>
    <w:next w:val="Normal"/>
    <w:qFormat/>
    <w:rsid w:val="001D7E5D"/>
    <w:pPr>
      <w:keepNext/>
      <w:numPr>
        <w:ilvl w:val="4"/>
        <w:numId w:val="6"/>
      </w:numPr>
      <w:ind w:right="1"/>
      <w:jc w:val="both"/>
      <w:outlineLvl w:val="4"/>
    </w:pPr>
    <w:rPr>
      <w:b/>
      <w:bCs/>
      <w:i/>
      <w:iCs/>
      <w:lang w:val="en-US"/>
    </w:rPr>
  </w:style>
  <w:style w:type="paragraph" w:styleId="Heading7">
    <w:name w:val="heading 7"/>
    <w:basedOn w:val="Normal"/>
    <w:next w:val="Normal"/>
    <w:qFormat/>
    <w:rsid w:val="001D7E5D"/>
    <w:pPr>
      <w:numPr>
        <w:ilvl w:val="6"/>
        <w:numId w:val="6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D7E5D"/>
    <w:pPr>
      <w:keepNext/>
      <w:numPr>
        <w:ilvl w:val="7"/>
        <w:numId w:val="6"/>
      </w:numPr>
      <w:outlineLvl w:val="7"/>
    </w:pPr>
    <w:rPr>
      <w:b/>
      <w:sz w:val="28"/>
      <w:lang w:val="en-GB"/>
    </w:rPr>
  </w:style>
  <w:style w:type="paragraph" w:styleId="Heading9">
    <w:name w:val="heading 9"/>
    <w:basedOn w:val="Normal"/>
    <w:next w:val="Normal"/>
    <w:qFormat/>
    <w:rsid w:val="001D7E5D"/>
    <w:pPr>
      <w:keepNext/>
      <w:numPr>
        <w:ilvl w:val="8"/>
        <w:numId w:val="6"/>
      </w:numPr>
      <w:ind w:right="567"/>
      <w:outlineLvl w:val="8"/>
    </w:pPr>
    <w:rPr>
      <w:b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body">
    <w:name w:val="Table body"/>
    <w:basedOn w:val="BodyText"/>
    <w:link w:val="TablebodyChar"/>
    <w:rsid w:val="003A381D"/>
    <w:pPr>
      <w:spacing w:after="0"/>
    </w:pPr>
    <w:rPr>
      <w:rFonts w:ascii="Arial Narrow" w:hAnsi="Arial Narrow"/>
    </w:rPr>
  </w:style>
  <w:style w:type="paragraph" w:customStyle="1" w:styleId="TableHeading1">
    <w:name w:val="Table Heading 1"/>
    <w:basedOn w:val="Tablebody"/>
    <w:link w:val="TableHeading1Char"/>
    <w:rsid w:val="003A381D"/>
    <w:pPr>
      <w:numPr>
        <w:numId w:val="1"/>
      </w:numPr>
      <w:spacing w:line="240" w:lineRule="auto"/>
    </w:pPr>
    <w:rPr>
      <w:b/>
      <w:color w:val="FFFFFF"/>
      <w:szCs w:val="21"/>
    </w:rPr>
  </w:style>
  <w:style w:type="paragraph" w:customStyle="1" w:styleId="TableHeading2">
    <w:name w:val="Table Heading 2"/>
    <w:basedOn w:val="Tablebody"/>
    <w:next w:val="Tablebody"/>
    <w:link w:val="TableHeading2Char"/>
    <w:rsid w:val="003A381D"/>
    <w:rPr>
      <w:b/>
      <w:szCs w:val="21"/>
    </w:rPr>
  </w:style>
  <w:style w:type="paragraph" w:customStyle="1" w:styleId="Note">
    <w:name w:val="Note"/>
    <w:basedOn w:val="Tablebody"/>
    <w:next w:val="Tablebody"/>
    <w:link w:val="NoteChar"/>
    <w:rsid w:val="003A381D"/>
    <w:pPr>
      <w:spacing w:line="240" w:lineRule="auto"/>
    </w:pPr>
    <w:rPr>
      <w:sz w:val="17"/>
    </w:rPr>
  </w:style>
  <w:style w:type="character" w:customStyle="1" w:styleId="TablebodyChar">
    <w:name w:val="Table body Char"/>
    <w:link w:val="Tablebody"/>
    <w:rsid w:val="003A381D"/>
    <w:rPr>
      <w:rFonts w:ascii="Arial Narrow" w:hAnsi="Arial Narrow" w:cs="Arial"/>
      <w:lang w:val="en-AU" w:eastAsia="en-US" w:bidi="ar-SA"/>
    </w:rPr>
  </w:style>
  <w:style w:type="character" w:customStyle="1" w:styleId="NoteChar">
    <w:name w:val="Note Char"/>
    <w:link w:val="Note"/>
    <w:rsid w:val="003A381D"/>
    <w:rPr>
      <w:rFonts w:ascii="Arial Narrow" w:hAnsi="Arial Narrow" w:cs="Arial"/>
      <w:sz w:val="17"/>
      <w:lang w:val="en-AU" w:eastAsia="en-US" w:bidi="ar-SA"/>
    </w:rPr>
  </w:style>
  <w:style w:type="character" w:customStyle="1" w:styleId="TableHeading2Char">
    <w:name w:val="Table Heading 2 Char"/>
    <w:link w:val="TableHeading2"/>
    <w:rsid w:val="003A381D"/>
    <w:rPr>
      <w:rFonts w:ascii="Arial Narrow" w:hAnsi="Arial Narrow" w:cs="Arial"/>
      <w:b/>
      <w:szCs w:val="21"/>
      <w:lang w:val="en-AU" w:eastAsia="en-US" w:bidi="ar-SA"/>
    </w:rPr>
  </w:style>
  <w:style w:type="paragraph" w:styleId="BodyText">
    <w:name w:val="Body Text"/>
    <w:basedOn w:val="Normal"/>
    <w:link w:val="BodyTextChar"/>
    <w:rsid w:val="003A381D"/>
    <w:pPr>
      <w:spacing w:after="120"/>
    </w:pPr>
  </w:style>
  <w:style w:type="paragraph" w:styleId="NormalWeb">
    <w:name w:val="Normal (Web)"/>
    <w:basedOn w:val="Normal"/>
    <w:rsid w:val="003A381D"/>
    <w:pPr>
      <w:spacing w:after="90"/>
      <w:ind w:left="30"/>
    </w:pPr>
    <w:rPr>
      <w:lang w:val="en-US"/>
    </w:rPr>
  </w:style>
  <w:style w:type="character" w:styleId="Hyperlink">
    <w:name w:val="Hyperlink"/>
    <w:rsid w:val="003A381D"/>
    <w:rPr>
      <w:color w:val="789997"/>
      <w:u w:val="none"/>
    </w:rPr>
  </w:style>
  <w:style w:type="character" w:styleId="Strong">
    <w:name w:val="Strong"/>
    <w:qFormat/>
    <w:rsid w:val="003A381D"/>
    <w:rPr>
      <w:b/>
      <w:bCs/>
    </w:rPr>
  </w:style>
  <w:style w:type="table" w:styleId="TableGrid">
    <w:name w:val="Table Grid"/>
    <w:basedOn w:val="TableNormal"/>
    <w:uiPriority w:val="59"/>
    <w:rsid w:val="003A38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Subtitle"/>
    <w:link w:val="TitleChar"/>
    <w:qFormat/>
    <w:rsid w:val="003A381D"/>
    <w:rPr>
      <w:rFonts w:ascii="Garamond" w:hAnsi="Garamond"/>
      <w:color w:val="FFFFFF"/>
      <w:sz w:val="48"/>
      <w:szCs w:val="48"/>
    </w:rPr>
  </w:style>
  <w:style w:type="paragraph" w:styleId="Subtitle">
    <w:name w:val="Subtitle"/>
    <w:basedOn w:val="Normal"/>
    <w:link w:val="SubtitleChar"/>
    <w:qFormat/>
    <w:rsid w:val="003A381D"/>
    <w:pPr>
      <w:spacing w:after="60"/>
      <w:jc w:val="center"/>
      <w:outlineLvl w:val="1"/>
    </w:pPr>
    <w:rPr>
      <w:color w:val="FFFFFF"/>
    </w:rPr>
  </w:style>
  <w:style w:type="character" w:customStyle="1" w:styleId="FooterChar">
    <w:name w:val="Footer Char"/>
    <w:link w:val="Footer"/>
    <w:rsid w:val="002B7535"/>
    <w:rPr>
      <w:rFonts w:ascii="Garamond" w:hAnsi="Garamond"/>
      <w:b/>
      <w:color w:val="789997"/>
      <w:sz w:val="17"/>
      <w:szCs w:val="17"/>
      <w:lang w:val="en-AU" w:eastAsia="en-US" w:bidi="ar-SA"/>
    </w:rPr>
  </w:style>
  <w:style w:type="paragraph" w:styleId="Footer">
    <w:name w:val="footer"/>
    <w:basedOn w:val="Normal"/>
    <w:link w:val="FooterChar"/>
    <w:rsid w:val="002B7535"/>
    <w:pPr>
      <w:tabs>
        <w:tab w:val="right" w:pos="8505"/>
      </w:tabs>
    </w:pPr>
    <w:rPr>
      <w:rFonts w:ascii="Garamond" w:hAnsi="Garamond"/>
      <w:b/>
      <w:color w:val="789997"/>
      <w:sz w:val="17"/>
      <w:szCs w:val="17"/>
    </w:rPr>
  </w:style>
  <w:style w:type="character" w:styleId="PageNumber">
    <w:name w:val="page number"/>
    <w:basedOn w:val="DefaultParagraphFont"/>
    <w:rsid w:val="00453721"/>
  </w:style>
  <w:style w:type="paragraph" w:styleId="ListBullet">
    <w:name w:val="List Bullet"/>
    <w:basedOn w:val="BodyText"/>
    <w:rsid w:val="008F6700"/>
    <w:pPr>
      <w:numPr>
        <w:numId w:val="2"/>
      </w:numPr>
      <w:spacing w:before="60" w:after="0" w:line="300" w:lineRule="atLeast"/>
    </w:pPr>
    <w:rPr>
      <w:rFonts w:ascii="Arial Narrow" w:hAnsi="Arial Narrow"/>
      <w:sz w:val="21"/>
      <w:szCs w:val="21"/>
    </w:rPr>
  </w:style>
  <w:style w:type="character" w:styleId="CommentReference">
    <w:name w:val="annotation reference"/>
    <w:semiHidden/>
    <w:rsid w:val="008F67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F6700"/>
    <w:rPr>
      <w:lang w:eastAsia="en-AU"/>
    </w:rPr>
  </w:style>
  <w:style w:type="paragraph" w:styleId="BalloonText">
    <w:name w:val="Balloon Text"/>
    <w:basedOn w:val="Normal"/>
    <w:semiHidden/>
    <w:rsid w:val="008F6700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D7E5D"/>
    <w:pPr>
      <w:tabs>
        <w:tab w:val="right" w:pos="8505"/>
      </w:tabs>
    </w:pPr>
    <w:rPr>
      <w:sz w:val="17"/>
      <w:szCs w:val="17"/>
    </w:rPr>
  </w:style>
  <w:style w:type="character" w:customStyle="1" w:styleId="BodyTextChar">
    <w:name w:val="Body Text Char"/>
    <w:link w:val="BodyText"/>
    <w:rsid w:val="001D7E5D"/>
    <w:rPr>
      <w:sz w:val="24"/>
      <w:szCs w:val="24"/>
      <w:lang w:val="en-AU" w:eastAsia="en-US" w:bidi="ar-SA"/>
    </w:rPr>
  </w:style>
  <w:style w:type="character" w:styleId="FollowedHyperlink">
    <w:name w:val="FollowedHyperlink"/>
    <w:rsid w:val="001D7E5D"/>
    <w:rPr>
      <w:color w:val="800080"/>
      <w:u w:val="single"/>
    </w:rPr>
  </w:style>
  <w:style w:type="character" w:styleId="Emphasis">
    <w:name w:val="Emphasis"/>
    <w:qFormat/>
    <w:rsid w:val="001D7E5D"/>
    <w:rPr>
      <w:i/>
      <w:iCs/>
    </w:rPr>
  </w:style>
  <w:style w:type="paragraph" w:customStyle="1" w:styleId="Tablelistbullet">
    <w:name w:val="Table list bullet"/>
    <w:basedOn w:val="ListBullet"/>
    <w:rsid w:val="001D7E5D"/>
    <w:pPr>
      <w:tabs>
        <w:tab w:val="clear" w:pos="284"/>
        <w:tab w:val="num" w:pos="644"/>
      </w:tabs>
      <w:spacing w:before="0" w:line="240" w:lineRule="atLeast"/>
      <w:ind w:left="644"/>
    </w:pPr>
    <w:rPr>
      <w:sz w:val="20"/>
      <w:szCs w:val="20"/>
    </w:rPr>
  </w:style>
  <w:style w:type="paragraph" w:styleId="Caption">
    <w:name w:val="caption"/>
    <w:basedOn w:val="Normal"/>
    <w:next w:val="Normal"/>
    <w:qFormat/>
    <w:rsid w:val="001D7E5D"/>
    <w:rPr>
      <w:b/>
      <w:bCs/>
    </w:rPr>
  </w:style>
  <w:style w:type="character" w:customStyle="1" w:styleId="TableHeading1Char">
    <w:name w:val="Table Heading 1 Char"/>
    <w:link w:val="TableHeading1"/>
    <w:rsid w:val="001D7E5D"/>
    <w:rPr>
      <w:rFonts w:ascii="Arial Narrow" w:hAnsi="Arial Narrow" w:cs="Arial"/>
      <w:b/>
      <w:color w:val="FFFFFF"/>
      <w:szCs w:val="21"/>
      <w:lang w:eastAsia="en-US"/>
    </w:rPr>
  </w:style>
  <w:style w:type="character" w:customStyle="1" w:styleId="TitleChar">
    <w:name w:val="Title Char"/>
    <w:link w:val="Title"/>
    <w:rsid w:val="001D7E5D"/>
    <w:rPr>
      <w:rFonts w:ascii="Garamond" w:hAnsi="Garamond"/>
      <w:color w:val="FFFFFF"/>
      <w:sz w:val="48"/>
      <w:szCs w:val="48"/>
      <w:lang w:val="en-AU" w:eastAsia="en-US" w:bidi="ar-SA"/>
    </w:rPr>
  </w:style>
  <w:style w:type="character" w:customStyle="1" w:styleId="SubtitleChar">
    <w:name w:val="Subtitle Char"/>
    <w:link w:val="Subtitle"/>
    <w:rsid w:val="001D7E5D"/>
    <w:rPr>
      <w:rFonts w:ascii="Arial" w:hAnsi="Arial" w:cs="Arial"/>
      <w:color w:val="FFFFFF"/>
      <w:sz w:val="24"/>
      <w:szCs w:val="24"/>
      <w:lang w:val="en-AU" w:eastAsia="en-US" w:bidi="ar-SA"/>
    </w:rPr>
  </w:style>
  <w:style w:type="paragraph" w:customStyle="1" w:styleId="BoxHeadingwhite">
    <w:name w:val="Box Heading (white)"/>
    <w:link w:val="BoxHeadingwhiteChar"/>
    <w:uiPriority w:val="1"/>
    <w:rsid w:val="00CF4253"/>
    <w:pPr>
      <w:spacing w:after="340" w:line="420" w:lineRule="exact"/>
    </w:pPr>
    <w:rPr>
      <w:rFonts w:ascii="Arial" w:eastAsia="MS PGothic" w:hAnsi="Arial"/>
      <w:b/>
      <w:color w:val="FFFFFF"/>
      <w:spacing w:val="-3"/>
      <w:kern w:val="28"/>
      <w:sz w:val="30"/>
      <w:szCs w:val="52"/>
      <w:lang w:eastAsia="en-US"/>
    </w:rPr>
  </w:style>
  <w:style w:type="character" w:customStyle="1" w:styleId="BoxHeadingwhiteChar">
    <w:name w:val="Box Heading (white) Char"/>
    <w:link w:val="BoxHeadingwhite"/>
    <w:uiPriority w:val="1"/>
    <w:rsid w:val="00CF4253"/>
    <w:rPr>
      <w:rFonts w:ascii="Arial" w:eastAsia="MS PGothic" w:hAnsi="Arial"/>
      <w:b/>
      <w:color w:val="FFFFFF"/>
      <w:spacing w:val="-3"/>
      <w:kern w:val="28"/>
      <w:sz w:val="30"/>
      <w:szCs w:val="52"/>
      <w:lang w:eastAsia="en-US"/>
    </w:rPr>
  </w:style>
  <w:style w:type="paragraph" w:customStyle="1" w:styleId="BoxCopywhite">
    <w:name w:val="Box Copy (white)"/>
    <w:basedOn w:val="Normal"/>
    <w:uiPriority w:val="1"/>
    <w:rsid w:val="00CF4253"/>
    <w:pPr>
      <w:spacing w:before="113" w:after="170"/>
    </w:pPr>
    <w:rPr>
      <w:rFonts w:eastAsia="MS PGothic"/>
      <w:color w:val="FFFFFF"/>
      <w:spacing w:val="-2"/>
      <w:kern w:val="28"/>
      <w:szCs w:val="52"/>
    </w:rPr>
  </w:style>
  <w:style w:type="paragraph" w:styleId="ListParagraph">
    <w:name w:val="List Paragraph"/>
    <w:basedOn w:val="Tablebody"/>
    <w:uiPriority w:val="1"/>
    <w:qFormat/>
    <w:rsid w:val="006F7613"/>
    <w:rPr>
      <w:rFonts w:ascii="Arial" w:hAnsi="Arial"/>
      <w:color w:val="747678"/>
    </w:rPr>
  </w:style>
  <w:style w:type="paragraph" w:styleId="CommentSubject">
    <w:name w:val="annotation subject"/>
    <w:basedOn w:val="CommentText"/>
    <w:next w:val="CommentText"/>
    <w:link w:val="CommentSubjectChar"/>
    <w:rsid w:val="00C005DC"/>
    <w:rPr>
      <w:b/>
      <w:bCs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C005DC"/>
  </w:style>
  <w:style w:type="character" w:customStyle="1" w:styleId="CommentSubjectChar">
    <w:name w:val="Comment Subject Char"/>
    <w:basedOn w:val="CommentTextChar"/>
    <w:link w:val="CommentSubject"/>
    <w:rsid w:val="00C005DC"/>
    <w:rPr>
      <w:b/>
      <w:bCs/>
      <w:lang w:eastAsia="en-US"/>
    </w:rPr>
  </w:style>
  <w:style w:type="character" w:styleId="FootnoteReference">
    <w:name w:val="footnote reference"/>
    <w:basedOn w:val="DefaultParagraphFont"/>
    <w:uiPriority w:val="99"/>
    <w:rsid w:val="00836E05"/>
    <w:rPr>
      <w:rFonts w:cs="Times New Roman"/>
      <w:vertAlign w:val="superscript"/>
    </w:rPr>
  </w:style>
  <w:style w:type="paragraph" w:customStyle="1" w:styleId="NumberLevel1">
    <w:name w:val="Number Level 1"/>
    <w:basedOn w:val="Normal"/>
    <w:uiPriority w:val="99"/>
    <w:rsid w:val="00836E05"/>
    <w:pPr>
      <w:numPr>
        <w:numId w:val="41"/>
      </w:numPr>
      <w:spacing w:after="200" w:line="276" w:lineRule="auto"/>
    </w:pPr>
    <w:rPr>
      <w:rFonts w:ascii="Calibri" w:hAnsi="Calibri" w:cs="Calibri"/>
      <w:b/>
      <w:color w:val="auto"/>
      <w:sz w:val="22"/>
      <w:szCs w:val="22"/>
    </w:rPr>
  </w:style>
  <w:style w:type="paragraph" w:customStyle="1" w:styleId="NumberLevel2">
    <w:name w:val="Number Level 2"/>
    <w:basedOn w:val="Normal"/>
    <w:uiPriority w:val="99"/>
    <w:rsid w:val="00836E05"/>
    <w:pPr>
      <w:numPr>
        <w:ilvl w:val="1"/>
        <w:numId w:val="41"/>
      </w:numPr>
      <w:spacing w:after="200" w:line="276" w:lineRule="auto"/>
    </w:pPr>
    <w:rPr>
      <w:rFonts w:ascii="Calibri" w:hAnsi="Calibri" w:cs="Calibri"/>
      <w:color w:val="auto"/>
      <w:sz w:val="22"/>
      <w:szCs w:val="22"/>
    </w:rPr>
  </w:style>
  <w:style w:type="paragraph" w:customStyle="1" w:styleId="paragraphsub">
    <w:name w:val="paragraph(sub)"/>
    <w:aliases w:val="aa"/>
    <w:basedOn w:val="Normal"/>
    <w:uiPriority w:val="99"/>
    <w:rsid w:val="00836E05"/>
    <w:pPr>
      <w:tabs>
        <w:tab w:val="right" w:pos="1985"/>
      </w:tabs>
      <w:spacing w:before="40" w:line="240" w:lineRule="auto"/>
      <w:ind w:left="2098" w:hanging="2098"/>
    </w:pPr>
    <w:rPr>
      <w:rFonts w:ascii="Times New Roman" w:eastAsia="Calibri" w:hAnsi="Times New Roman" w:cs="Times New Roman"/>
      <w:color w:val="auto"/>
      <w:sz w:val="22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B0BC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47DAA"/>
    <w:rPr>
      <w:rFonts w:ascii="Arial" w:hAnsi="Arial" w:cs="Arial"/>
      <w:color w:val="00206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2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9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8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9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8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6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17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ustraliaawardslaos.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835D2ACAC7B4A95D05A073736C9A1" ma:contentTypeVersion="18" ma:contentTypeDescription="Create a new document." ma:contentTypeScope="" ma:versionID="ad0df3d79f6e75fe4963112ce609aeec">
  <xsd:schema xmlns:xsd="http://www.w3.org/2001/XMLSchema" xmlns:xs="http://www.w3.org/2001/XMLSchema" xmlns:p="http://schemas.microsoft.com/office/2006/metadata/properties" xmlns:ns2="bf2a09c1-1e3a-459e-af6b-14604d81632e" xmlns:ns3="7ad6b9f4-63fc-4c88-a28a-86bfcb21d141" targetNamespace="http://schemas.microsoft.com/office/2006/metadata/properties" ma:root="true" ma:fieldsID="877575be97c5fbb12d5b315bf4273b25" ns2:_="" ns3:_="">
    <xsd:import namespace="bf2a09c1-1e3a-459e-af6b-14604d81632e"/>
    <xsd:import namespace="7ad6b9f4-63fc-4c88-a28a-86bfcb21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a09c1-1e3a-459e-af6b-14604d8163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210010-fc60-4553-af15-7e7f7f05c8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6b9f4-63fc-4c88-a28a-86bfcb21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d81237-307b-4708-83eb-454984dd6f91}" ma:internalName="TaxCatchAll" ma:showField="CatchAllData" ma:web="7ad6b9f4-63fc-4c88-a28a-86bfcb21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d6b9f4-63fc-4c88-a28a-86bfcb21d141" xsi:nil="true"/>
    <lcf76f155ced4ddcb4097134ff3c332f xmlns="bf2a09c1-1e3a-459e-af6b-14604d81632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D22E69C-2ED0-453C-B90D-8B1B1483E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a09c1-1e3a-459e-af6b-14604d81632e"/>
    <ds:schemaRef ds:uri="7ad6b9f4-63fc-4c88-a28a-86bfcb21d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F7065F-947F-4C70-848D-EDA8B58546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93E788-A506-46B5-9F39-99D95AD1BFB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30B05E1-149A-4896-B0E8-B8B41B658D9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F25CB8B-B340-4D35-A0C1-067253B721E0}">
  <ds:schemaRefs>
    <ds:schemaRef ds:uri="http://schemas.microsoft.com/office/2006/metadata/properties"/>
    <ds:schemaRef ds:uri="http://schemas.microsoft.com/office/infopath/2007/PartnerControls"/>
    <ds:schemaRef ds:uri="7ad6b9f4-63fc-4c88-a28a-86bfcb21d141"/>
    <ds:schemaRef ds:uri="bf2a09c1-1e3a-459e-af6b-14604d81632e"/>
  </ds:schemaRefs>
</ds:datastoreItem>
</file>

<file path=docMetadata/LabelInfo.xml><?xml version="1.0" encoding="utf-8"?>
<clbl:labelList xmlns:clbl="http://schemas.microsoft.com/office/2020/mipLabelMetadata">
  <clbl:label id="{adaa4be3-f650-4692-881a-64ae220cbceb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4</Pages>
  <Words>89</Words>
  <Characters>1225</Characters>
  <Application>Microsoft Office Word</Application>
  <DocSecurity>0</DocSecurity>
  <Lines>1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AusAID</Company>
  <LinksUpToDate>false</LinksUpToDate>
  <CharactersWithSpaces>1304</CharactersWithSpaces>
  <SharedDoc>false</SharedDoc>
  <HLinks>
    <vt:vector size="54" baseType="variant">
      <vt:variant>
        <vt:i4>6815848</vt:i4>
      </vt:variant>
      <vt:variant>
        <vt:i4>473</vt:i4>
      </vt:variant>
      <vt:variant>
        <vt:i4>0</vt:i4>
      </vt:variant>
      <vt:variant>
        <vt:i4>5</vt:i4>
      </vt:variant>
      <vt:variant>
        <vt:lpwstr>http://cricos.deewr.gov.au/</vt:lpwstr>
      </vt:variant>
      <vt:variant>
        <vt:lpwstr/>
      </vt:variant>
      <vt:variant>
        <vt:i4>5177362</vt:i4>
      </vt:variant>
      <vt:variant>
        <vt:i4>470</vt:i4>
      </vt:variant>
      <vt:variant>
        <vt:i4>0</vt:i4>
      </vt:variant>
      <vt:variant>
        <vt:i4>5</vt:i4>
      </vt:variant>
      <vt:variant>
        <vt:lpwstr>http://www.ausaid.gov.au/scholar</vt:lpwstr>
      </vt:variant>
      <vt:variant>
        <vt:lpwstr/>
      </vt:variant>
      <vt:variant>
        <vt:i4>3473444</vt:i4>
      </vt:variant>
      <vt:variant>
        <vt:i4>206</vt:i4>
      </vt:variant>
      <vt:variant>
        <vt:i4>0</vt:i4>
      </vt:variant>
      <vt:variant>
        <vt:i4>5</vt:i4>
      </vt:variant>
      <vt:variant>
        <vt:lpwstr>http://www.immi.gov.au/</vt:lpwstr>
      </vt:variant>
      <vt:variant>
        <vt:lpwstr/>
      </vt:variant>
      <vt:variant>
        <vt:i4>3473444</vt:i4>
      </vt:variant>
      <vt:variant>
        <vt:i4>156</vt:i4>
      </vt:variant>
      <vt:variant>
        <vt:i4>0</vt:i4>
      </vt:variant>
      <vt:variant>
        <vt:i4>5</vt:i4>
      </vt:variant>
      <vt:variant>
        <vt:lpwstr>http://www.immi.gov.au/</vt:lpwstr>
      </vt:variant>
      <vt:variant>
        <vt:lpwstr/>
      </vt:variant>
      <vt:variant>
        <vt:i4>6815848</vt:i4>
      </vt:variant>
      <vt:variant>
        <vt:i4>12</vt:i4>
      </vt:variant>
      <vt:variant>
        <vt:i4>0</vt:i4>
      </vt:variant>
      <vt:variant>
        <vt:i4>5</vt:i4>
      </vt:variant>
      <vt:variant>
        <vt:lpwstr>http://cricos.deewr.gov.au/</vt:lpwstr>
      </vt:variant>
      <vt:variant>
        <vt:lpwstr/>
      </vt:variant>
      <vt:variant>
        <vt:i4>2687028</vt:i4>
      </vt:variant>
      <vt:variant>
        <vt:i4>9</vt:i4>
      </vt:variant>
      <vt:variant>
        <vt:i4>0</vt:i4>
      </vt:variant>
      <vt:variant>
        <vt:i4>5</vt:i4>
      </vt:variant>
      <vt:variant>
        <vt:lpwstr>http://www.studyinaustralia.gov.au/</vt:lpwstr>
      </vt:variant>
      <vt:variant>
        <vt:lpwstr/>
      </vt:variant>
      <vt:variant>
        <vt:i4>3473444</vt:i4>
      </vt:variant>
      <vt:variant>
        <vt:i4>6</vt:i4>
      </vt:variant>
      <vt:variant>
        <vt:i4>0</vt:i4>
      </vt:variant>
      <vt:variant>
        <vt:i4>5</vt:i4>
      </vt:variant>
      <vt:variant>
        <vt:lpwstr>http://www.immi.gov.au/</vt:lpwstr>
      </vt:variant>
      <vt:variant>
        <vt:lpwstr/>
      </vt:variant>
      <vt:variant>
        <vt:i4>5177362</vt:i4>
      </vt:variant>
      <vt:variant>
        <vt:i4>3</vt:i4>
      </vt:variant>
      <vt:variant>
        <vt:i4>0</vt:i4>
      </vt:variant>
      <vt:variant>
        <vt:i4>5</vt:i4>
      </vt:variant>
      <vt:variant>
        <vt:lpwstr>http://www.ausaid.gov.au/scholar</vt:lpwstr>
      </vt:variant>
      <vt:variant>
        <vt:lpwstr/>
      </vt:variant>
      <vt:variant>
        <vt:i4>5177362</vt:i4>
      </vt:variant>
      <vt:variant>
        <vt:i4>0</vt:i4>
      </vt:variant>
      <vt:variant>
        <vt:i4>0</vt:i4>
      </vt:variant>
      <vt:variant>
        <vt:i4>5</vt:i4>
      </vt:variant>
      <vt:variant>
        <vt:lpwstr>http://www.ausaid.gov.au/schola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Harvey, Sharon</dc:creator>
  <cp:lastModifiedBy>Vongpiasa, Ta</cp:lastModifiedBy>
  <cp:revision>220</cp:revision>
  <cp:lastPrinted>2023-12-05T12:06:00Z</cp:lastPrinted>
  <dcterms:created xsi:type="dcterms:W3CDTF">2019-12-13T03:01:00Z</dcterms:created>
  <dcterms:modified xsi:type="dcterms:W3CDTF">2026-01-2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FS">
    <vt:lpwstr/>
  </property>
  <property fmtid="{D5CDD505-2E9C-101B-9397-08002B2CF9AE}" pid="3" name="Marval">
    <vt:lpwstr/>
  </property>
  <property fmtid="{D5CDD505-2E9C-101B-9397-08002B2CF9AE}" pid="4" name="Release">
    <vt:lpwstr/>
  </property>
  <property fmtid="{D5CDD505-2E9C-101B-9397-08002B2CF9AE}" pid="5" name="Units">
    <vt:lpwstr/>
  </property>
  <property fmtid="{D5CDD505-2E9C-101B-9397-08002B2CF9AE}" pid="6" name="Folder">
    <vt:lpwstr/>
  </property>
  <property fmtid="{D5CDD505-2E9C-101B-9397-08002B2CF9AE}" pid="7" name="Capability">
    <vt:lpwstr/>
  </property>
  <property fmtid="{D5CDD505-2E9C-101B-9397-08002B2CF9AE}" pid="8" name="Status">
    <vt:lpwstr/>
  </property>
  <property fmtid="{D5CDD505-2E9C-101B-9397-08002B2CF9AE}" pid="9" name="Iteration">
    <vt:lpwstr/>
  </property>
  <property fmtid="{D5CDD505-2E9C-101B-9397-08002B2CF9AE}" pid="10" name="display_urn:schemas-microsoft-com:office:office#Editor">
    <vt:lpwstr>Allison Power</vt:lpwstr>
  </property>
  <property fmtid="{D5CDD505-2E9C-101B-9397-08002B2CF9AE}" pid="11" name="display_urn:schemas-microsoft-com:office:office#Author">
    <vt:lpwstr>Allison Power</vt:lpwstr>
  </property>
  <property fmtid="{D5CDD505-2E9C-101B-9397-08002B2CF9AE}" pid="12" name="ContentTypeId">
    <vt:lpwstr>0x0101004A7835D2ACAC7B4A95D05A073736C9A1</vt:lpwstr>
  </property>
  <property fmtid="{D5CDD505-2E9C-101B-9397-08002B2CF9AE}" pid="13" name="MediaServiceImageTags">
    <vt:lpwstr/>
  </property>
</Properties>
</file>